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D70D49" w14:textId="77777777" w:rsidR="00F22854" w:rsidRDefault="00F22854" w:rsidP="00F22854">
      <w:pPr>
        <w:jc w:val="center"/>
        <w:rPr>
          <w:b/>
          <w:color w:val="44546A" w:themeColor="text2"/>
          <w:sz w:val="32"/>
        </w:rPr>
      </w:pPr>
      <w:r>
        <w:rPr>
          <w:noProof/>
        </w:rPr>
        <w:drawing>
          <wp:inline distT="0" distB="0" distL="0" distR="0" wp14:anchorId="6878B898" wp14:editId="7A4E8066">
            <wp:extent cx="1702435" cy="4819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2435" cy="48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579C5" w14:textId="557DC1FE" w:rsidR="00F22854" w:rsidRDefault="00245847" w:rsidP="00F22854">
      <w:pPr>
        <w:pStyle w:val="Heading1"/>
        <w:rPr>
          <w:sz w:val="28"/>
          <w:szCs w:val="28"/>
        </w:rPr>
      </w:pPr>
      <w:r>
        <w:t>Assessment</w:t>
      </w:r>
      <w:r w:rsidR="00F22854" w:rsidRPr="00921440">
        <w:t xml:space="preserve"> Cover Sheet</w:t>
      </w:r>
    </w:p>
    <w:p w14:paraId="27BD42A6" w14:textId="02630B41" w:rsidR="00F22854" w:rsidRDefault="00F22854" w:rsidP="00F22854">
      <w:pPr>
        <w:spacing w:line="360" w:lineRule="auto"/>
        <w:jc w:val="center"/>
        <w:rPr>
          <w:b/>
          <w:szCs w:val="24"/>
        </w:rPr>
      </w:pPr>
      <w:bookmarkStart w:id="0" w:name="_Hlk154859030"/>
      <w:r w:rsidRPr="008007E8">
        <w:rPr>
          <w:b/>
          <w:szCs w:val="24"/>
        </w:rPr>
        <w:t xml:space="preserve">Insert this completed form as the first page of </w:t>
      </w:r>
      <w:r w:rsidRPr="008007E8">
        <w:rPr>
          <w:b/>
          <w:bCs/>
          <w:szCs w:val="24"/>
        </w:rPr>
        <w:t>each</w:t>
      </w:r>
      <w:r w:rsidRPr="008007E8">
        <w:rPr>
          <w:b/>
          <w:szCs w:val="24"/>
        </w:rPr>
        <w:t xml:space="preserve"> </w:t>
      </w:r>
      <w:r w:rsidR="00245847">
        <w:rPr>
          <w:b/>
          <w:szCs w:val="24"/>
        </w:rPr>
        <w:t>assessment</w:t>
      </w:r>
      <w:r w:rsidRPr="008007E8">
        <w:rPr>
          <w:b/>
          <w:szCs w:val="24"/>
        </w:rPr>
        <w:t xml:space="preserve"> you submit. </w:t>
      </w:r>
    </w:p>
    <w:tbl>
      <w:tblPr>
        <w:tblStyle w:val="TableGrid"/>
        <w:tblW w:w="9032" w:type="dxa"/>
        <w:tblInd w:w="40" w:type="dxa"/>
        <w:tblLayout w:type="fixed"/>
        <w:tblLook w:val="04A0" w:firstRow="1" w:lastRow="0" w:firstColumn="1" w:lastColumn="0" w:noHBand="0" w:noVBand="1"/>
      </w:tblPr>
      <w:tblGrid>
        <w:gridCol w:w="9032"/>
      </w:tblGrid>
      <w:tr w:rsidR="00F22854" w:rsidRPr="0034795D" w14:paraId="29DDE114" w14:textId="77777777" w:rsidTr="001F70D9">
        <w:tc>
          <w:tcPr>
            <w:tcW w:w="9032" w:type="dxa"/>
            <w:tcBorders>
              <w:top w:val="single" w:sz="4" w:space="0" w:color="008080"/>
              <w:left w:val="nil"/>
              <w:bottom w:val="single" w:sz="4" w:space="0" w:color="008080"/>
              <w:right w:val="nil"/>
            </w:tcBorders>
          </w:tcPr>
          <w:tbl>
            <w:tblPr>
              <w:tblStyle w:val="TableGrid"/>
              <w:tblW w:w="8917" w:type="dxa"/>
              <w:tblLayout w:type="fixed"/>
              <w:tblLook w:val="04A0" w:firstRow="1" w:lastRow="0" w:firstColumn="1" w:lastColumn="0" w:noHBand="0" w:noVBand="1"/>
            </w:tblPr>
            <w:tblGrid>
              <w:gridCol w:w="2748"/>
              <w:gridCol w:w="2200"/>
              <w:gridCol w:w="1843"/>
              <w:gridCol w:w="2126"/>
            </w:tblGrid>
            <w:tr w:rsidR="00F22854" w:rsidRPr="0034795D" w14:paraId="6AE2E193" w14:textId="77777777" w:rsidTr="001F70D9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dotted" w:sz="4" w:space="0" w:color="008080"/>
                    <w:right w:val="dotted" w:sz="4" w:space="0" w:color="008080"/>
                  </w:tcBorders>
                </w:tcPr>
                <w:p w14:paraId="22B2AA1B" w14:textId="77777777" w:rsidR="00F22854" w:rsidRPr="0034795D" w:rsidRDefault="00F22854" w:rsidP="001F70D9">
                  <w:pPr>
                    <w:spacing w:line="360" w:lineRule="auto"/>
                    <w:ind w:firstLine="0"/>
                  </w:pPr>
                  <w:r w:rsidRPr="004D1016">
                    <w:t>Student name</w:t>
                  </w:r>
                </w:p>
              </w:tc>
              <w:tc>
                <w:tcPr>
                  <w:tcW w:w="6169" w:type="dxa"/>
                  <w:gridSpan w:val="3"/>
                  <w:tcBorders>
                    <w:top w:val="dotted" w:sz="4" w:space="0" w:color="008080"/>
                    <w:left w:val="dotted" w:sz="4" w:space="0" w:color="008080"/>
                    <w:bottom w:val="dotted" w:sz="4" w:space="0" w:color="008080"/>
                    <w:right w:val="single" w:sz="4" w:space="0" w:color="auto"/>
                  </w:tcBorders>
                </w:tcPr>
                <w:p w14:paraId="3B349272" w14:textId="77777777" w:rsidR="00F22854" w:rsidRPr="0034795D" w:rsidRDefault="00F22854" w:rsidP="001F70D9">
                  <w:pPr>
                    <w:spacing w:line="360" w:lineRule="auto"/>
                    <w:ind w:firstLine="0"/>
                  </w:pPr>
                </w:p>
              </w:tc>
            </w:tr>
            <w:tr w:rsidR="00F22854" w:rsidRPr="0034795D" w14:paraId="141A3BE5" w14:textId="77777777" w:rsidTr="001F70D9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single" w:sz="4" w:space="0" w:color="008080"/>
                    <w:right w:val="dotted" w:sz="4" w:space="0" w:color="008080"/>
                  </w:tcBorders>
                </w:tcPr>
                <w:p w14:paraId="1CF4AD28" w14:textId="77777777" w:rsidR="00F22854" w:rsidRPr="0034795D" w:rsidRDefault="00F22854" w:rsidP="001F70D9">
                  <w:pPr>
                    <w:spacing w:line="360" w:lineRule="auto"/>
                    <w:ind w:firstLine="0"/>
                  </w:pPr>
                  <w:r w:rsidRPr="0034795D">
                    <w:t>Student ID number</w:t>
                  </w:r>
                </w:p>
              </w:tc>
              <w:tc>
                <w:tcPr>
                  <w:tcW w:w="2200" w:type="dxa"/>
                  <w:tcBorders>
                    <w:top w:val="dotted" w:sz="4" w:space="0" w:color="008080"/>
                    <w:left w:val="dotted" w:sz="4" w:space="0" w:color="008080"/>
                    <w:bottom w:val="single" w:sz="4" w:space="0" w:color="008080"/>
                    <w:right w:val="dotted" w:sz="4" w:space="0" w:color="008080"/>
                  </w:tcBorders>
                </w:tcPr>
                <w:p w14:paraId="71A3889B" w14:textId="77777777" w:rsidR="00F22854" w:rsidRPr="0034795D" w:rsidRDefault="00F22854" w:rsidP="001F70D9">
                  <w:pPr>
                    <w:spacing w:line="360" w:lineRule="auto"/>
                    <w:ind w:firstLine="0"/>
                  </w:pPr>
                </w:p>
              </w:tc>
              <w:tc>
                <w:tcPr>
                  <w:tcW w:w="1843" w:type="dxa"/>
                  <w:tcBorders>
                    <w:top w:val="dotted" w:sz="4" w:space="0" w:color="008080"/>
                    <w:left w:val="dotted" w:sz="4" w:space="0" w:color="008080"/>
                    <w:bottom w:val="single" w:sz="4" w:space="0" w:color="008080"/>
                    <w:right w:val="dotted" w:sz="4" w:space="0" w:color="008080"/>
                  </w:tcBorders>
                </w:tcPr>
                <w:p w14:paraId="29BCA18A" w14:textId="77777777" w:rsidR="00F22854" w:rsidRPr="0034795D" w:rsidRDefault="00F22854" w:rsidP="001F70D9">
                  <w:pPr>
                    <w:spacing w:line="360" w:lineRule="auto"/>
                    <w:ind w:firstLine="0"/>
                  </w:pPr>
                  <w:r w:rsidRPr="0034795D">
                    <w:t>Word count</w:t>
                  </w:r>
                </w:p>
              </w:tc>
              <w:tc>
                <w:tcPr>
                  <w:tcW w:w="2126" w:type="dxa"/>
                  <w:tcBorders>
                    <w:top w:val="dotted" w:sz="4" w:space="0" w:color="008080"/>
                    <w:left w:val="dotted" w:sz="4" w:space="0" w:color="008080"/>
                    <w:bottom w:val="single" w:sz="4" w:space="0" w:color="008080"/>
                    <w:right w:val="single" w:sz="4" w:space="0" w:color="auto"/>
                  </w:tcBorders>
                </w:tcPr>
                <w:p w14:paraId="448DEF18" w14:textId="77777777" w:rsidR="00F22854" w:rsidRPr="0034795D" w:rsidRDefault="00F22854" w:rsidP="001F70D9">
                  <w:pPr>
                    <w:spacing w:line="360" w:lineRule="auto"/>
                    <w:ind w:firstLine="0"/>
                  </w:pPr>
                </w:p>
              </w:tc>
            </w:tr>
            <w:tr w:rsidR="00F22854" w:rsidRPr="0034795D" w14:paraId="2070E53D" w14:textId="77777777" w:rsidTr="001F70D9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dotted" w:sz="4" w:space="0" w:color="008080"/>
                    <w:right w:val="dotted" w:sz="4" w:space="0" w:color="008080"/>
                  </w:tcBorders>
                </w:tcPr>
                <w:p w14:paraId="4D78814E" w14:textId="77777777" w:rsidR="00F22854" w:rsidRPr="0034795D" w:rsidRDefault="00F22854" w:rsidP="001F70D9">
                  <w:pPr>
                    <w:spacing w:line="360" w:lineRule="auto"/>
                    <w:ind w:firstLine="0"/>
                  </w:pPr>
                  <w:r w:rsidRPr="0034795D">
                    <w:t>Unit code</w:t>
                  </w:r>
                </w:p>
              </w:tc>
              <w:tc>
                <w:tcPr>
                  <w:tcW w:w="6169" w:type="dxa"/>
                  <w:gridSpan w:val="3"/>
                  <w:tcBorders>
                    <w:top w:val="dotted" w:sz="4" w:space="0" w:color="008080"/>
                    <w:left w:val="dotted" w:sz="4" w:space="0" w:color="008080"/>
                    <w:bottom w:val="dotted" w:sz="4" w:space="0" w:color="008080"/>
                    <w:right w:val="single" w:sz="4" w:space="0" w:color="auto"/>
                  </w:tcBorders>
                </w:tcPr>
                <w:p w14:paraId="23056142" w14:textId="77777777" w:rsidR="00F22854" w:rsidRPr="0034795D" w:rsidRDefault="00F22854" w:rsidP="001F70D9">
                  <w:pPr>
                    <w:spacing w:line="360" w:lineRule="auto"/>
                    <w:ind w:firstLine="0"/>
                  </w:pPr>
                </w:p>
              </w:tc>
            </w:tr>
            <w:tr w:rsidR="00F22854" w:rsidRPr="0034795D" w14:paraId="0CBE2F4A" w14:textId="77777777" w:rsidTr="001F70D9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dotted" w:sz="4" w:space="0" w:color="008080"/>
                    <w:right w:val="dotted" w:sz="4" w:space="0" w:color="008080"/>
                  </w:tcBorders>
                </w:tcPr>
                <w:p w14:paraId="26171AD8" w14:textId="77777777" w:rsidR="00F22854" w:rsidRPr="0034795D" w:rsidRDefault="00F22854" w:rsidP="001F70D9">
                  <w:pPr>
                    <w:spacing w:line="360" w:lineRule="auto"/>
                    <w:ind w:firstLine="0"/>
                  </w:pPr>
                  <w:r w:rsidRPr="0034795D">
                    <w:t>Unit title</w:t>
                  </w:r>
                </w:p>
              </w:tc>
              <w:tc>
                <w:tcPr>
                  <w:tcW w:w="6169" w:type="dxa"/>
                  <w:gridSpan w:val="3"/>
                  <w:tcBorders>
                    <w:top w:val="dotted" w:sz="4" w:space="0" w:color="008080"/>
                    <w:left w:val="dotted" w:sz="4" w:space="0" w:color="008080"/>
                    <w:bottom w:val="dotted" w:sz="4" w:space="0" w:color="008080"/>
                    <w:right w:val="single" w:sz="4" w:space="0" w:color="auto"/>
                  </w:tcBorders>
                </w:tcPr>
                <w:p w14:paraId="5F6DA775" w14:textId="77777777" w:rsidR="00F22854" w:rsidRPr="0034795D" w:rsidRDefault="00F22854" w:rsidP="001F70D9">
                  <w:pPr>
                    <w:spacing w:line="360" w:lineRule="auto"/>
                    <w:ind w:firstLine="0"/>
                  </w:pPr>
                </w:p>
              </w:tc>
            </w:tr>
            <w:tr w:rsidR="00F22854" w:rsidRPr="0034795D" w14:paraId="05E22A53" w14:textId="77777777" w:rsidTr="001F70D9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dotted" w:sz="4" w:space="0" w:color="008080"/>
                    <w:right w:val="dotted" w:sz="4" w:space="0" w:color="008080"/>
                  </w:tcBorders>
                </w:tcPr>
                <w:p w14:paraId="7728E00E" w14:textId="77777777" w:rsidR="00F22854" w:rsidRPr="0034795D" w:rsidRDefault="00F22854" w:rsidP="001F70D9">
                  <w:pPr>
                    <w:spacing w:line="360" w:lineRule="auto"/>
                    <w:ind w:firstLine="0"/>
                  </w:pPr>
                  <w:r w:rsidRPr="00CF5637">
                    <w:t>Lecturer’s name</w:t>
                  </w:r>
                </w:p>
              </w:tc>
              <w:tc>
                <w:tcPr>
                  <w:tcW w:w="6169" w:type="dxa"/>
                  <w:gridSpan w:val="3"/>
                  <w:tcBorders>
                    <w:top w:val="dotted" w:sz="4" w:space="0" w:color="008080"/>
                    <w:left w:val="dotted" w:sz="4" w:space="0" w:color="008080"/>
                    <w:bottom w:val="dotted" w:sz="4" w:space="0" w:color="008080"/>
                    <w:right w:val="single" w:sz="4" w:space="0" w:color="auto"/>
                  </w:tcBorders>
                </w:tcPr>
                <w:p w14:paraId="76285F6F" w14:textId="77777777" w:rsidR="00F22854" w:rsidRPr="0034795D" w:rsidRDefault="00F22854" w:rsidP="001F70D9">
                  <w:pPr>
                    <w:spacing w:line="360" w:lineRule="auto"/>
                    <w:ind w:firstLine="0"/>
                  </w:pPr>
                </w:p>
              </w:tc>
            </w:tr>
            <w:tr w:rsidR="00F22854" w:rsidRPr="0034795D" w14:paraId="2488E61B" w14:textId="77777777" w:rsidTr="001F70D9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dotted" w:sz="4" w:space="0" w:color="008080"/>
                    <w:right w:val="dotted" w:sz="4" w:space="0" w:color="008080"/>
                  </w:tcBorders>
                </w:tcPr>
                <w:p w14:paraId="507E7583" w14:textId="793F26C7" w:rsidR="00F22854" w:rsidRPr="0034795D" w:rsidRDefault="00245847" w:rsidP="001F70D9">
                  <w:pPr>
                    <w:spacing w:line="360" w:lineRule="auto"/>
                    <w:ind w:firstLine="0"/>
                  </w:pPr>
                  <w:r>
                    <w:t>Assessment</w:t>
                  </w:r>
                  <w:r w:rsidR="00F22854" w:rsidRPr="0034795D">
                    <w:t xml:space="preserve"> title</w:t>
                  </w:r>
                </w:p>
              </w:tc>
              <w:tc>
                <w:tcPr>
                  <w:tcW w:w="6169" w:type="dxa"/>
                  <w:gridSpan w:val="3"/>
                  <w:tcBorders>
                    <w:top w:val="dotted" w:sz="4" w:space="0" w:color="008080"/>
                    <w:left w:val="dotted" w:sz="4" w:space="0" w:color="008080"/>
                    <w:bottom w:val="dotted" w:sz="4" w:space="0" w:color="008080"/>
                    <w:right w:val="single" w:sz="4" w:space="0" w:color="auto"/>
                  </w:tcBorders>
                </w:tcPr>
                <w:p w14:paraId="1E6F07BF" w14:textId="77777777" w:rsidR="00F22854" w:rsidRPr="0034795D" w:rsidRDefault="00F22854" w:rsidP="001F70D9">
                  <w:pPr>
                    <w:spacing w:line="360" w:lineRule="auto"/>
                    <w:ind w:firstLine="0"/>
                  </w:pPr>
                </w:p>
              </w:tc>
            </w:tr>
            <w:tr w:rsidR="00F22854" w:rsidRPr="0034795D" w14:paraId="38266650" w14:textId="77777777" w:rsidTr="001F70D9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single" w:sz="4" w:space="0" w:color="008080"/>
                    <w:right w:val="dotted" w:sz="4" w:space="0" w:color="008080"/>
                  </w:tcBorders>
                </w:tcPr>
                <w:p w14:paraId="32F06ABB" w14:textId="77777777" w:rsidR="00F22854" w:rsidRPr="0034795D" w:rsidRDefault="00F22854" w:rsidP="001F70D9">
                  <w:pPr>
                    <w:spacing w:line="360" w:lineRule="auto"/>
                    <w:ind w:firstLine="0"/>
                  </w:pPr>
                  <w:r w:rsidRPr="0034795D">
                    <w:t>Due date</w:t>
                  </w:r>
                </w:p>
              </w:tc>
              <w:tc>
                <w:tcPr>
                  <w:tcW w:w="2200" w:type="dxa"/>
                  <w:tcBorders>
                    <w:top w:val="dotted" w:sz="4" w:space="0" w:color="008080"/>
                    <w:left w:val="dotted" w:sz="4" w:space="0" w:color="008080"/>
                    <w:bottom w:val="single" w:sz="4" w:space="0" w:color="008080"/>
                    <w:right w:val="dotted" w:sz="4" w:space="0" w:color="008080"/>
                  </w:tcBorders>
                </w:tcPr>
                <w:p w14:paraId="4C3B685E" w14:textId="77777777" w:rsidR="00F22854" w:rsidRPr="0034795D" w:rsidRDefault="00F22854" w:rsidP="001F70D9">
                  <w:pPr>
                    <w:spacing w:line="360" w:lineRule="auto"/>
                    <w:ind w:firstLine="0"/>
                  </w:pPr>
                </w:p>
              </w:tc>
              <w:tc>
                <w:tcPr>
                  <w:tcW w:w="1843" w:type="dxa"/>
                  <w:tcBorders>
                    <w:top w:val="dotted" w:sz="4" w:space="0" w:color="008080"/>
                    <w:left w:val="dotted" w:sz="4" w:space="0" w:color="008080"/>
                    <w:bottom w:val="single" w:sz="4" w:space="0" w:color="008080"/>
                    <w:right w:val="dotted" w:sz="4" w:space="0" w:color="008080"/>
                  </w:tcBorders>
                </w:tcPr>
                <w:p w14:paraId="1E1FAF39" w14:textId="77777777" w:rsidR="00F22854" w:rsidRPr="0034795D" w:rsidRDefault="00F22854" w:rsidP="001F70D9">
                  <w:pPr>
                    <w:spacing w:line="360" w:lineRule="auto"/>
                    <w:ind w:firstLine="0"/>
                  </w:pPr>
                  <w:r w:rsidRPr="0034795D">
                    <w:t>Submission date</w:t>
                  </w:r>
                </w:p>
              </w:tc>
              <w:tc>
                <w:tcPr>
                  <w:tcW w:w="2126" w:type="dxa"/>
                  <w:tcBorders>
                    <w:top w:val="dotted" w:sz="4" w:space="0" w:color="008080"/>
                    <w:left w:val="dotted" w:sz="4" w:space="0" w:color="008080"/>
                    <w:bottom w:val="single" w:sz="4" w:space="0" w:color="008080"/>
                    <w:right w:val="single" w:sz="4" w:space="0" w:color="auto"/>
                  </w:tcBorders>
                </w:tcPr>
                <w:p w14:paraId="4091E5B7" w14:textId="77777777" w:rsidR="00F22854" w:rsidRPr="0034795D" w:rsidRDefault="00F22854" w:rsidP="001F70D9">
                  <w:pPr>
                    <w:spacing w:line="360" w:lineRule="auto"/>
                    <w:ind w:firstLine="0"/>
                  </w:pPr>
                </w:p>
              </w:tc>
            </w:tr>
          </w:tbl>
          <w:p w14:paraId="342FD3D2" w14:textId="77777777" w:rsidR="00F22854" w:rsidRPr="0034795D" w:rsidRDefault="00F22854" w:rsidP="001F70D9">
            <w:pPr>
              <w:spacing w:line="276" w:lineRule="auto"/>
            </w:pPr>
          </w:p>
        </w:tc>
      </w:tr>
      <w:tr w:rsidR="00F22854" w:rsidRPr="0034795D" w14:paraId="545EBDE1" w14:textId="77777777" w:rsidTr="001F70D9">
        <w:tc>
          <w:tcPr>
            <w:tcW w:w="9032" w:type="dxa"/>
            <w:tcBorders>
              <w:top w:val="single" w:sz="4" w:space="0" w:color="008080"/>
              <w:left w:val="nil"/>
              <w:bottom w:val="single" w:sz="4" w:space="0" w:color="008080"/>
              <w:right w:val="nil"/>
            </w:tcBorders>
          </w:tcPr>
          <w:p w14:paraId="4010822D" w14:textId="77777777" w:rsidR="00F22854" w:rsidRPr="0034795D" w:rsidRDefault="00F22854" w:rsidP="001F70D9">
            <w:pPr>
              <w:spacing w:line="276" w:lineRule="auto"/>
              <w:ind w:firstLine="0"/>
            </w:pPr>
          </w:p>
        </w:tc>
      </w:tr>
      <w:tr w:rsidR="00F22854" w:rsidRPr="0034795D" w14:paraId="1ABAEC32" w14:textId="77777777" w:rsidTr="001F70D9">
        <w:tc>
          <w:tcPr>
            <w:tcW w:w="9032" w:type="dxa"/>
            <w:tcBorders>
              <w:top w:val="single" w:sz="4" w:space="0" w:color="008080"/>
              <w:left w:val="single" w:sz="4" w:space="0" w:color="008080"/>
              <w:bottom w:val="nil"/>
              <w:right w:val="single" w:sz="4" w:space="0" w:color="008080"/>
            </w:tcBorders>
          </w:tcPr>
          <w:p w14:paraId="51A75028" w14:textId="77777777" w:rsidR="00F22854" w:rsidRPr="0034795D" w:rsidRDefault="00F22854" w:rsidP="001F70D9">
            <w:pPr>
              <w:spacing w:line="276" w:lineRule="auto"/>
              <w:ind w:firstLine="0"/>
              <w:rPr>
                <w:i/>
              </w:rPr>
            </w:pPr>
            <w:r w:rsidRPr="0034795D">
              <w:t>Read the following carefully and check th</w:t>
            </w:r>
            <w:r>
              <w:t xml:space="preserve">e </w:t>
            </w:r>
            <w:r w:rsidRPr="0034795D">
              <w:t>box</w:t>
            </w:r>
            <w:r>
              <w:t>es</w:t>
            </w:r>
            <w:r w:rsidRPr="0034795D">
              <w:t xml:space="preserve"> to indicate your agreement</w:t>
            </w:r>
            <w:r>
              <w:t>:</w:t>
            </w:r>
            <w:r w:rsidRPr="0034795D">
              <w:t xml:space="preserve"> </w:t>
            </w:r>
          </w:p>
        </w:tc>
      </w:tr>
      <w:tr w:rsidR="00F22854" w:rsidRPr="0034795D" w14:paraId="5AFC442D" w14:textId="77777777" w:rsidTr="001F70D9">
        <w:tc>
          <w:tcPr>
            <w:tcW w:w="9032" w:type="dxa"/>
            <w:tcBorders>
              <w:top w:val="nil"/>
              <w:left w:val="single" w:sz="4" w:space="0" w:color="008080"/>
              <w:bottom w:val="single" w:sz="4" w:space="0" w:color="008080"/>
              <w:right w:val="single" w:sz="4" w:space="0" w:color="008080"/>
            </w:tcBorders>
          </w:tcPr>
          <w:p w14:paraId="1003EF97" w14:textId="016E6F06" w:rsidR="00F22854" w:rsidRPr="00613384" w:rsidRDefault="00000000" w:rsidP="001F70D9">
            <w:pPr>
              <w:spacing w:line="276" w:lineRule="auto"/>
              <w:ind w:left="559" w:hanging="283"/>
            </w:pPr>
            <w:sdt>
              <w:sdtPr>
                <w:id w:val="1643079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285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22854">
              <w:t xml:space="preserve"> </w:t>
            </w:r>
            <w:r w:rsidR="00F22854" w:rsidRPr="00613384">
              <w:t xml:space="preserve">I declare this </w:t>
            </w:r>
            <w:r w:rsidR="00245847">
              <w:rPr>
                <w:rFonts w:cs="Times New Roman"/>
                <w:szCs w:val="24"/>
              </w:rPr>
              <w:t>assessment</w:t>
            </w:r>
            <w:r w:rsidR="00F22854" w:rsidRPr="00F17859">
              <w:rPr>
                <w:rFonts w:cs="Times New Roman"/>
                <w:szCs w:val="24"/>
              </w:rPr>
              <w:t xml:space="preserve"> is my</w:t>
            </w:r>
            <w:r w:rsidR="00F22854" w:rsidRPr="00613384">
              <w:t xml:space="preserve"> own work, unless otherwise referenced, and has not been submitted for assessment in another unit.</w:t>
            </w:r>
          </w:p>
          <w:p w14:paraId="020B3AE4" w14:textId="77777777" w:rsidR="00F22854" w:rsidRDefault="00000000" w:rsidP="001F70D9">
            <w:pPr>
              <w:spacing w:line="276" w:lineRule="auto"/>
              <w:ind w:left="559" w:hanging="283"/>
            </w:pPr>
            <w:sdt>
              <w:sdtPr>
                <w:id w:val="993149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285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22854">
              <w:t xml:space="preserve"> </w:t>
            </w:r>
            <w:r w:rsidR="00F22854" w:rsidRPr="00613384">
              <w:t xml:space="preserve">This submission complies with </w:t>
            </w:r>
            <w:r w:rsidR="00F22854" w:rsidRPr="00B05827">
              <w:t xml:space="preserve">Sheridan’s </w:t>
            </w:r>
            <w:r w:rsidR="00F22854" w:rsidRPr="007D229D">
              <w:rPr>
                <w:i/>
                <w:iCs/>
              </w:rPr>
              <w:t>Academic Integrity Policy</w:t>
            </w:r>
            <w:r w:rsidR="00F22854" w:rsidRPr="00B05827">
              <w:t xml:space="preserve">, and I am aware of the penalties associated with </w:t>
            </w:r>
            <w:r w:rsidR="00F22854">
              <w:t>academic misconduct</w:t>
            </w:r>
            <w:r w:rsidR="00F22854" w:rsidRPr="00B05827">
              <w:t xml:space="preserve"> (Sheridan’s </w:t>
            </w:r>
            <w:r w:rsidR="00F22854" w:rsidRPr="007D229D">
              <w:rPr>
                <w:i/>
                <w:iCs/>
              </w:rPr>
              <w:t>Academic Integrity Procedure</w:t>
            </w:r>
            <w:r w:rsidR="00F22854" w:rsidRPr="00B05827">
              <w:t xml:space="preserve">). These are </w:t>
            </w:r>
            <w:r w:rsidR="00F22854">
              <w:t xml:space="preserve">both </w:t>
            </w:r>
            <w:r w:rsidR="00F22854" w:rsidRPr="00B05827">
              <w:t>found on the webpage (</w:t>
            </w:r>
            <w:hyperlink r:id="rId9" w:history="1">
              <w:r w:rsidR="00F22854" w:rsidRPr="009C500A">
                <w:rPr>
                  <w:rStyle w:val="Hyperlink"/>
                </w:rPr>
                <w:t>https://sheridan.edu.au</w:t>
              </w:r>
            </w:hyperlink>
            <w:r w:rsidR="00F22854">
              <w:t>) under About-Student Policies and Forms.</w:t>
            </w:r>
          </w:p>
          <w:p w14:paraId="03DEF7CD" w14:textId="6D4C5101" w:rsidR="00F22854" w:rsidRPr="00F17859" w:rsidRDefault="00000000" w:rsidP="001F70D9">
            <w:pPr>
              <w:spacing w:line="276" w:lineRule="auto"/>
              <w:ind w:left="559" w:hanging="283"/>
              <w:rPr>
                <w:rFonts w:cs="Times New Roman"/>
              </w:rPr>
            </w:pPr>
            <w:sdt>
              <w:sdtPr>
                <w:id w:val="2030989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285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22854">
              <w:t xml:space="preserve"> </w:t>
            </w:r>
            <w:r w:rsidR="00F22854" w:rsidRPr="00F17859">
              <w:rPr>
                <w:rFonts w:cs="Times New Roman"/>
                <w:szCs w:val="24"/>
              </w:rPr>
              <w:t xml:space="preserve">I acknowledge the person who assesses this </w:t>
            </w:r>
            <w:r w:rsidR="00245847">
              <w:rPr>
                <w:rFonts w:cs="Times New Roman"/>
                <w:szCs w:val="24"/>
              </w:rPr>
              <w:t>assessment</w:t>
            </w:r>
            <w:r w:rsidR="00F22854" w:rsidRPr="00F17859">
              <w:rPr>
                <w:rFonts w:cs="Times New Roman"/>
                <w:szCs w:val="24"/>
              </w:rPr>
              <w:t xml:space="preserve"> may make a copy and provide</w:t>
            </w:r>
            <w:r w:rsidR="00F22854" w:rsidRPr="00613384">
              <w:t xml:space="preserve"> it to another academic staff member for the purpose of the assessment</w:t>
            </w:r>
            <w:r w:rsidR="00F22854">
              <w:t>.</w:t>
            </w:r>
          </w:p>
          <w:p w14:paraId="1BD52514" w14:textId="75DAA844" w:rsidR="00F22854" w:rsidRPr="00473051" w:rsidRDefault="00000000" w:rsidP="001F70D9">
            <w:pPr>
              <w:spacing w:after="120" w:line="276" w:lineRule="auto"/>
              <w:ind w:left="562" w:hanging="284"/>
              <w:rPr>
                <w:rFonts w:cs="Times New Roman"/>
              </w:rPr>
            </w:pPr>
            <w:sdt>
              <w:sdtPr>
                <w:rPr>
                  <w:rFonts w:cs="Times New Roman"/>
                </w:rPr>
                <w:id w:val="-577599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2854" w:rsidRPr="00F1785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22854" w:rsidRPr="00F17859">
              <w:rPr>
                <w:rFonts w:cs="Times New Roman"/>
              </w:rPr>
              <w:t xml:space="preserve"> I have kept a copy of this </w:t>
            </w:r>
            <w:r w:rsidR="00245847">
              <w:rPr>
                <w:rFonts w:cs="Times New Roman"/>
              </w:rPr>
              <w:t>assessment</w:t>
            </w:r>
            <w:r w:rsidR="00F22854" w:rsidRPr="00F17859">
              <w:rPr>
                <w:rFonts w:cs="Times New Roman"/>
              </w:rPr>
              <w:t>.</w:t>
            </w:r>
          </w:p>
        </w:tc>
      </w:tr>
      <w:tr w:rsidR="00F22854" w:rsidRPr="0034795D" w14:paraId="69A5AD6A" w14:textId="77777777" w:rsidTr="001F70D9">
        <w:tc>
          <w:tcPr>
            <w:tcW w:w="9032" w:type="dxa"/>
            <w:tcBorders>
              <w:top w:val="nil"/>
              <w:left w:val="single" w:sz="4" w:space="0" w:color="008080"/>
              <w:bottom w:val="single" w:sz="4" w:space="0" w:color="008080"/>
              <w:right w:val="single" w:sz="4" w:space="0" w:color="008080"/>
            </w:tcBorders>
          </w:tcPr>
          <w:p w14:paraId="1AD04DBA" w14:textId="77777777" w:rsidR="00F22854" w:rsidRDefault="00F22854" w:rsidP="001F70D9">
            <w:pPr>
              <w:spacing w:line="276" w:lineRule="auto"/>
              <w:ind w:firstLine="0"/>
            </w:pPr>
            <w:r w:rsidRPr="000536E7">
              <w:t xml:space="preserve">Generative Artificial Intelligence </w:t>
            </w:r>
            <w:r>
              <w:t xml:space="preserve">(GenAI) </w:t>
            </w:r>
            <w:r w:rsidRPr="000536E7">
              <w:t>declaration (tick all that apply after consulting your unit outline</w:t>
            </w:r>
            <w:r>
              <w:t>,</w:t>
            </w:r>
            <w:r w:rsidRPr="000536E7">
              <w:t xml:space="preserve"> and the unit’s Canvas website</w:t>
            </w:r>
            <w:r>
              <w:t>,</w:t>
            </w:r>
            <w:r w:rsidRPr="000536E7">
              <w:t xml:space="preserve"> for </w:t>
            </w:r>
            <w:r>
              <w:t xml:space="preserve">permissible </w:t>
            </w:r>
            <w:r w:rsidRPr="000536E7">
              <w:t>GenAI uses)</w:t>
            </w:r>
            <w:r>
              <w:t>:</w:t>
            </w:r>
          </w:p>
          <w:p w14:paraId="44428C6C" w14:textId="77777777" w:rsidR="00F22854" w:rsidRPr="00CF5637" w:rsidRDefault="00000000" w:rsidP="001F70D9">
            <w:pPr>
              <w:spacing w:line="276" w:lineRule="auto"/>
              <w:ind w:left="559" w:hanging="283"/>
            </w:pPr>
            <w:sdt>
              <w:sdtPr>
                <w:id w:val="110108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285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22854">
              <w:rPr>
                <w:rFonts w:ascii="Segoe UI Symbol" w:hAnsi="Segoe UI Symbol" w:cs="Segoe UI Symbol"/>
              </w:rPr>
              <w:t xml:space="preserve"> </w:t>
            </w:r>
            <w:r w:rsidR="00F22854" w:rsidRPr="00CF5637">
              <w:t>I did not use GenAI for this assessment</w:t>
            </w:r>
            <w:r w:rsidR="00F22854">
              <w:t>.</w:t>
            </w:r>
            <w:r w:rsidR="00F22854" w:rsidRPr="00CF5637">
              <w:t xml:space="preserve"> </w:t>
            </w:r>
          </w:p>
          <w:p w14:paraId="4811D962" w14:textId="77777777" w:rsidR="00F22854" w:rsidRPr="00CF5637" w:rsidRDefault="00000000" w:rsidP="001F70D9">
            <w:pPr>
              <w:spacing w:line="276" w:lineRule="auto"/>
              <w:ind w:left="562" w:hanging="284"/>
            </w:pPr>
            <w:sdt>
              <w:sdtPr>
                <w:id w:val="1206223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285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22854" w:rsidRPr="00CF5637">
              <w:tab/>
              <w:t>I used GenAI for this assessment to generate ideas</w:t>
            </w:r>
            <w:r w:rsidR="00F22854">
              <w:t>.</w:t>
            </w:r>
          </w:p>
          <w:p w14:paraId="6FCD6FBF" w14:textId="77777777" w:rsidR="00F22854" w:rsidRDefault="00000000" w:rsidP="001F70D9">
            <w:pPr>
              <w:spacing w:line="276" w:lineRule="auto"/>
              <w:ind w:left="562" w:hanging="284"/>
            </w:pPr>
            <w:sdt>
              <w:sdtPr>
                <w:id w:val="133533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285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22854" w:rsidRPr="00CF5637">
              <w:tab/>
              <w:t>I used GenAI for this assessment to generate text</w:t>
            </w:r>
            <w:r w:rsidR="00F22854">
              <w:t>.</w:t>
            </w:r>
          </w:p>
          <w:p w14:paraId="3744E8D9" w14:textId="7BED6ACC" w:rsidR="00F22854" w:rsidRDefault="00000000" w:rsidP="001F70D9">
            <w:pPr>
              <w:spacing w:after="120" w:line="276" w:lineRule="auto"/>
              <w:ind w:left="562" w:hanging="284"/>
            </w:pPr>
            <w:sdt>
              <w:sdtPr>
                <w:id w:val="2123263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285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22854" w:rsidRPr="00CF5637">
              <w:tab/>
            </w:r>
            <w:r w:rsidR="00F22854" w:rsidRPr="008E3139">
              <w:rPr>
                <w:rFonts w:cs="Times New Roman"/>
                <w:szCs w:val="24"/>
              </w:rPr>
              <w:t xml:space="preserve">I used GenAI (e.g. ChatGPT, </w:t>
            </w:r>
            <w:r w:rsidR="003903C0">
              <w:rPr>
                <w:rFonts w:cs="Times New Roman"/>
                <w:szCs w:val="24"/>
              </w:rPr>
              <w:t xml:space="preserve">Copilot, </w:t>
            </w:r>
            <w:r w:rsidR="00F22854" w:rsidRPr="008E3139">
              <w:rPr>
                <w:rFonts w:cs="Times New Roman"/>
                <w:szCs w:val="24"/>
              </w:rPr>
              <w:t xml:space="preserve">Grammarly, </w:t>
            </w:r>
            <w:proofErr w:type="spellStart"/>
            <w:r w:rsidR="00F22854" w:rsidRPr="008E3139">
              <w:rPr>
                <w:rFonts w:cs="Times New Roman"/>
                <w:szCs w:val="24"/>
              </w:rPr>
              <w:t>QuillBot</w:t>
            </w:r>
            <w:proofErr w:type="spellEnd"/>
            <w:r w:rsidR="00F22854" w:rsidRPr="008E3139">
              <w:rPr>
                <w:rFonts w:cs="Times New Roman"/>
                <w:szCs w:val="24"/>
              </w:rPr>
              <w:t xml:space="preserve"> etc</w:t>
            </w:r>
            <w:r w:rsidR="00F22854">
              <w:rPr>
                <w:rFonts w:cs="Times New Roman"/>
                <w:szCs w:val="24"/>
              </w:rPr>
              <w:t>.</w:t>
            </w:r>
            <w:r w:rsidR="00F22854" w:rsidRPr="008E3139">
              <w:rPr>
                <w:rFonts w:cs="Times New Roman"/>
                <w:szCs w:val="24"/>
              </w:rPr>
              <w:t>) for this assessment to edit the text.</w:t>
            </w:r>
            <w:r w:rsidR="00F22854" w:rsidRPr="00CF4B22">
              <w:t xml:space="preserve"> </w:t>
            </w:r>
            <w:r w:rsidR="00F22854">
              <w:t>(Original text pre-Grammarly must also be submitted as an Appendix).</w:t>
            </w:r>
          </w:p>
        </w:tc>
      </w:tr>
      <w:tr w:rsidR="00F22854" w:rsidRPr="0034795D" w14:paraId="3AF917D2" w14:textId="77777777" w:rsidTr="001F70D9">
        <w:tc>
          <w:tcPr>
            <w:tcW w:w="9032" w:type="dxa"/>
            <w:tcBorders>
              <w:top w:val="nil"/>
              <w:left w:val="single" w:sz="4" w:space="0" w:color="008080"/>
              <w:bottom w:val="single" w:sz="4" w:space="0" w:color="008080"/>
              <w:right w:val="single" w:sz="4" w:space="0" w:color="008080"/>
            </w:tcBorders>
          </w:tcPr>
          <w:p w14:paraId="13FA9A85" w14:textId="316C59B9" w:rsidR="00F22854" w:rsidRPr="0034795D" w:rsidRDefault="00F22854" w:rsidP="001F70D9">
            <w:pPr>
              <w:spacing w:line="276" w:lineRule="auto"/>
              <w:ind w:firstLine="0"/>
            </w:pPr>
            <w:r w:rsidRPr="0021069D">
              <w:t>Additional comments (if needed)</w:t>
            </w:r>
            <w:r>
              <w:t>,</w:t>
            </w:r>
            <w:r w:rsidRPr="0021069D">
              <w:t xml:space="preserve"> for example, list names of group members if this is a group </w:t>
            </w:r>
            <w:r w:rsidR="00245847">
              <w:t>assessment</w:t>
            </w:r>
            <w:r w:rsidRPr="0021069D">
              <w:t>:</w:t>
            </w:r>
          </w:p>
          <w:p w14:paraId="1006A015" w14:textId="77777777" w:rsidR="00F22854" w:rsidRPr="0034795D" w:rsidRDefault="00F22854" w:rsidP="001F70D9">
            <w:pPr>
              <w:spacing w:line="276" w:lineRule="auto"/>
              <w:ind w:firstLine="0"/>
            </w:pPr>
          </w:p>
          <w:p w14:paraId="69380F35" w14:textId="77777777" w:rsidR="00F22854" w:rsidRPr="0034795D" w:rsidRDefault="00F22854" w:rsidP="001F70D9">
            <w:pPr>
              <w:spacing w:line="276" w:lineRule="auto"/>
              <w:ind w:firstLine="0"/>
            </w:pPr>
          </w:p>
          <w:p w14:paraId="26AC4C55" w14:textId="77777777" w:rsidR="00F22854" w:rsidRPr="0034795D" w:rsidRDefault="00F22854" w:rsidP="001F70D9">
            <w:pPr>
              <w:spacing w:line="276" w:lineRule="auto"/>
              <w:ind w:firstLine="0"/>
            </w:pPr>
          </w:p>
        </w:tc>
      </w:tr>
    </w:tbl>
    <w:bookmarkEnd w:id="0"/>
    <w:p w14:paraId="7B729B45" w14:textId="55EF3B4C" w:rsidR="000B1101" w:rsidRDefault="00F22854" w:rsidP="00F22854">
      <w:pPr>
        <w:spacing w:line="276" w:lineRule="auto"/>
        <w:ind w:firstLine="0"/>
      </w:pPr>
      <w:r w:rsidRPr="00004344">
        <w:rPr>
          <w:b/>
        </w:rPr>
        <w:lastRenderedPageBreak/>
        <w:t xml:space="preserve">Start your </w:t>
      </w:r>
      <w:r w:rsidR="00245847">
        <w:rPr>
          <w:b/>
        </w:rPr>
        <w:t>assessment</w:t>
      </w:r>
      <w:r w:rsidRPr="00004344">
        <w:rPr>
          <w:b/>
        </w:rPr>
        <w:t xml:space="preserve"> on the next page. </w:t>
      </w:r>
      <w:r w:rsidRPr="00004344">
        <w:t xml:space="preserve">(At the end of this line advance to a new page and begin your </w:t>
      </w:r>
      <w:r w:rsidR="00245847">
        <w:t>assessment</w:t>
      </w:r>
      <w:r w:rsidRPr="00004344">
        <w:t>)</w:t>
      </w:r>
      <w:r w:rsidR="000B1101">
        <w:br w:type="page"/>
      </w:r>
    </w:p>
    <w:p w14:paraId="64C0C5E6" w14:textId="36942AD8" w:rsidR="000B1101" w:rsidRPr="00E93883" w:rsidRDefault="000B1101" w:rsidP="000B1101">
      <w:pPr>
        <w:pStyle w:val="Heading1"/>
        <w:rPr>
          <w:caps/>
        </w:rPr>
      </w:pPr>
      <w:r w:rsidRPr="00E93883">
        <w:lastRenderedPageBreak/>
        <w:t>Assessment Number and Type (e.g.</w:t>
      </w:r>
      <w:r w:rsidR="002609F2">
        <w:t>,</w:t>
      </w:r>
      <w:r w:rsidRPr="00E93883">
        <w:t xml:space="preserve"> Assessment 3: Essay)</w:t>
      </w:r>
    </w:p>
    <w:p w14:paraId="5274FDAB" w14:textId="77777777" w:rsidR="000B1101" w:rsidRPr="00E93883" w:rsidRDefault="000B1101" w:rsidP="000B1101">
      <w:pPr>
        <w:pStyle w:val="Heading1"/>
        <w:rPr>
          <w:caps/>
        </w:rPr>
      </w:pPr>
      <w:r w:rsidRPr="00E93883">
        <w:t xml:space="preserve">Assessment Title (e.g. Should the </w:t>
      </w:r>
      <w:r w:rsidRPr="00957A07">
        <w:t>Culling</w:t>
      </w:r>
      <w:r w:rsidRPr="00E93883">
        <w:t xml:space="preserve"> of Sharks Be Banned?)</w:t>
      </w:r>
    </w:p>
    <w:p w14:paraId="6D345F49" w14:textId="2C9FF870" w:rsidR="000B1101" w:rsidRDefault="000B1101" w:rsidP="000B1101">
      <w:r w:rsidRPr="00E93883">
        <w:t xml:space="preserve">Download this document and save two copies: one as a master copy (for future use) and one as your current </w:t>
      </w:r>
      <w:r w:rsidR="00245847">
        <w:t>assessment</w:t>
      </w:r>
      <w:r w:rsidRPr="00E93883">
        <w:t xml:space="preserve"> (which you will need to rename). Then, simply delete all the words in the body and keep the </w:t>
      </w:r>
      <w:r>
        <w:t xml:space="preserve">Level 1 </w:t>
      </w:r>
      <w:r w:rsidRPr="00E93883">
        <w:t>headings</w:t>
      </w:r>
      <w:r>
        <w:t xml:space="preserve"> as a template</w:t>
      </w:r>
      <w:r w:rsidRPr="00E93883">
        <w:t>.</w:t>
      </w:r>
      <w:r>
        <w:t xml:space="preserve"> For more information about APA</w:t>
      </w:r>
      <w:r w:rsidRPr="00E93883">
        <w:t xml:space="preserve"> </w:t>
      </w:r>
      <w:r>
        <w:t xml:space="preserve">rules, go to this website: </w:t>
      </w:r>
      <w:hyperlink r:id="rId10" w:history="1">
        <w:r w:rsidRPr="00052FDB">
          <w:rPr>
            <w:rStyle w:val="Hyperlink"/>
          </w:rPr>
          <w:t>https://apastyle.apa.org/</w:t>
        </w:r>
      </w:hyperlink>
    </w:p>
    <w:p w14:paraId="0D386F61" w14:textId="77777777" w:rsidR="000B1101" w:rsidRPr="00E93883" w:rsidRDefault="000B1101" w:rsidP="000B1101">
      <w:pPr>
        <w:rPr>
          <w:rFonts w:cs="Times New Roman"/>
          <w:szCs w:val="24"/>
        </w:rPr>
      </w:pPr>
      <w:r w:rsidRPr="00E93883">
        <w:rPr>
          <w:rFonts w:cs="Times New Roman"/>
          <w:szCs w:val="24"/>
        </w:rPr>
        <w:t xml:space="preserve">To be compliant with the 7th edition (2020) of the </w:t>
      </w:r>
      <w:r w:rsidRPr="00E93883">
        <w:rPr>
          <w:rFonts w:cs="Times New Roman"/>
          <w:i/>
          <w:iCs/>
          <w:szCs w:val="24"/>
        </w:rPr>
        <w:t xml:space="preserve">Publication Manual of the American Psychological Association </w:t>
      </w:r>
      <w:r w:rsidRPr="00E93883">
        <w:rPr>
          <w:rFonts w:cs="Times New Roman"/>
          <w:szCs w:val="24"/>
        </w:rPr>
        <w:t xml:space="preserve">(APA), you </w:t>
      </w:r>
      <w:r>
        <w:rPr>
          <w:rFonts w:cs="Times New Roman"/>
          <w:szCs w:val="24"/>
        </w:rPr>
        <w:t>should</w:t>
      </w:r>
      <w:r w:rsidRPr="00E93883">
        <w:rPr>
          <w:rFonts w:cs="Times New Roman"/>
          <w:szCs w:val="24"/>
        </w:rPr>
        <w:t>:</w:t>
      </w:r>
    </w:p>
    <w:p w14:paraId="49159974" w14:textId="6D3C68D9" w:rsidR="000B1101" w:rsidRPr="00E93883" w:rsidRDefault="000B1101" w:rsidP="000B1101">
      <w:pPr>
        <w:pStyle w:val="ListParagraph"/>
        <w:numPr>
          <w:ilvl w:val="0"/>
          <w:numId w:val="27"/>
        </w:numPr>
        <w:rPr>
          <w:rFonts w:cs="Times New Roman"/>
          <w:szCs w:val="24"/>
        </w:rPr>
      </w:pPr>
      <w:r w:rsidRPr="00E93883">
        <w:rPr>
          <w:rFonts w:cs="Times New Roman"/>
          <w:szCs w:val="24"/>
        </w:rPr>
        <w:t>Write the assessment number and type (e.g.</w:t>
      </w:r>
      <w:r w:rsidR="002609F2">
        <w:rPr>
          <w:rFonts w:cs="Times New Roman"/>
          <w:szCs w:val="24"/>
        </w:rPr>
        <w:t>,</w:t>
      </w:r>
      <w:r w:rsidRPr="00E93883">
        <w:rPr>
          <w:rFonts w:cs="Times New Roman"/>
          <w:szCs w:val="24"/>
        </w:rPr>
        <w:t xml:space="preserve"> Assessment 2: Essay) in two places: on the cover page and, here, on page 2, as a Level 1 heading (APA, 2020, 2.11, p. 39). </w:t>
      </w:r>
    </w:p>
    <w:p w14:paraId="5CACE057" w14:textId="77777777" w:rsidR="000B1101" w:rsidRPr="00E93883" w:rsidRDefault="000B1101" w:rsidP="000B1101">
      <w:pPr>
        <w:pStyle w:val="ListParagraph"/>
        <w:numPr>
          <w:ilvl w:val="0"/>
          <w:numId w:val="27"/>
        </w:numPr>
        <w:rPr>
          <w:rFonts w:cs="Times New Roman"/>
          <w:szCs w:val="24"/>
        </w:rPr>
      </w:pPr>
      <w:r w:rsidRPr="00E93883">
        <w:rPr>
          <w:rFonts w:cs="Times New Roman"/>
          <w:szCs w:val="24"/>
        </w:rPr>
        <w:t>Your second Level 1 heading, if applicable, is the title of your assessment (e.g. Should the Culling of Sharks Be Banned?)</w:t>
      </w:r>
    </w:p>
    <w:p w14:paraId="6F274457" w14:textId="77777777" w:rsidR="000B1101" w:rsidRPr="00E93883" w:rsidRDefault="000B1101" w:rsidP="000B1101">
      <w:pPr>
        <w:pStyle w:val="ListParagraph"/>
        <w:numPr>
          <w:ilvl w:val="0"/>
          <w:numId w:val="27"/>
        </w:numPr>
        <w:rPr>
          <w:rFonts w:cs="Times New Roman"/>
          <w:szCs w:val="24"/>
        </w:rPr>
      </w:pPr>
      <w:r w:rsidRPr="00E93883">
        <w:rPr>
          <w:rFonts w:cs="Times New Roman"/>
          <w:szCs w:val="24"/>
        </w:rPr>
        <w:t xml:space="preserve">Place page numbers in the top right-hand corner (APA, 2020, 2.18, p. 44). </w:t>
      </w:r>
    </w:p>
    <w:p w14:paraId="5075BC89" w14:textId="77777777" w:rsidR="000B1101" w:rsidRPr="00E93883" w:rsidRDefault="000B1101" w:rsidP="000B1101">
      <w:pPr>
        <w:pStyle w:val="NormalWeb"/>
        <w:numPr>
          <w:ilvl w:val="0"/>
          <w:numId w:val="25"/>
        </w:numPr>
        <w:shd w:val="clear" w:color="auto" w:fill="FFFFFF"/>
        <w:spacing w:before="0" w:beforeAutospacing="0" w:after="0" w:afterAutospacing="0" w:line="480" w:lineRule="auto"/>
        <w:ind w:left="714" w:hanging="357"/>
      </w:pPr>
      <w:r w:rsidRPr="00E93883">
        <w:t xml:space="preserve">Use one of these fonts and its respective size: </w:t>
      </w:r>
    </w:p>
    <w:p w14:paraId="4FCEA238" w14:textId="77777777" w:rsidR="000B1101" w:rsidRPr="00E93883" w:rsidRDefault="000B1101" w:rsidP="000B1101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 w:line="480" w:lineRule="auto"/>
        <w:ind w:left="993" w:hanging="284"/>
      </w:pPr>
      <w:r w:rsidRPr="00E93883">
        <w:t xml:space="preserve">10-point Lucida </w:t>
      </w:r>
    </w:p>
    <w:p w14:paraId="45321F00" w14:textId="77777777" w:rsidR="000B1101" w:rsidRPr="00E93883" w:rsidRDefault="000B1101" w:rsidP="000B1101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 w:line="480" w:lineRule="auto"/>
        <w:ind w:left="993" w:hanging="284"/>
      </w:pPr>
      <w:r w:rsidRPr="00E93883">
        <w:t xml:space="preserve">11-point Calibri, Arial, or Georgia, or </w:t>
      </w:r>
    </w:p>
    <w:p w14:paraId="2EDC28FB" w14:textId="77777777" w:rsidR="000B1101" w:rsidRPr="00E93883" w:rsidRDefault="000B1101" w:rsidP="000B1101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 w:line="480" w:lineRule="auto"/>
        <w:ind w:left="993" w:hanging="284"/>
      </w:pPr>
      <w:r w:rsidRPr="00E93883">
        <w:t>12-point Times New Roman (APA, 2020, 2.19, p. 44).</w:t>
      </w:r>
    </w:p>
    <w:p w14:paraId="4F1CE0D3" w14:textId="77777777" w:rsidR="000B1101" w:rsidRPr="00E93883" w:rsidRDefault="000B1101" w:rsidP="000B1101">
      <w:pPr>
        <w:pStyle w:val="ListParagraph"/>
        <w:numPr>
          <w:ilvl w:val="0"/>
          <w:numId w:val="24"/>
        </w:numPr>
        <w:ind w:left="714" w:hanging="357"/>
        <w:rPr>
          <w:rFonts w:cs="Times New Roman"/>
          <w:szCs w:val="24"/>
        </w:rPr>
      </w:pPr>
      <w:r w:rsidRPr="00E93883">
        <w:rPr>
          <w:rFonts w:cs="Times New Roman"/>
          <w:szCs w:val="24"/>
        </w:rPr>
        <w:t>Double space all text in the body of your paper, with no extra spaces between paragraphs (APA, 2020, 2:21, p. 45).</w:t>
      </w:r>
    </w:p>
    <w:p w14:paraId="21E9EEF9" w14:textId="77777777" w:rsidR="000B1101" w:rsidRPr="00E93883" w:rsidRDefault="000B1101" w:rsidP="000B1101">
      <w:pPr>
        <w:pStyle w:val="ListParagraph"/>
        <w:numPr>
          <w:ilvl w:val="0"/>
          <w:numId w:val="24"/>
        </w:numPr>
        <w:ind w:left="714" w:hanging="357"/>
        <w:rPr>
          <w:rFonts w:cs="Times New Roman"/>
          <w:szCs w:val="24"/>
        </w:rPr>
      </w:pPr>
      <w:r w:rsidRPr="00E93883">
        <w:rPr>
          <w:rFonts w:cs="Times New Roman"/>
          <w:szCs w:val="24"/>
        </w:rPr>
        <w:t xml:space="preserve">Indent paragraphs (1.27 cm) by hitting the </w:t>
      </w:r>
      <w:r w:rsidRPr="00E93883">
        <w:rPr>
          <w:rFonts w:cs="Times New Roman"/>
          <w:i/>
          <w:iCs/>
          <w:szCs w:val="24"/>
        </w:rPr>
        <w:t>tab</w:t>
      </w:r>
      <w:r w:rsidRPr="00E93883">
        <w:rPr>
          <w:rFonts w:cs="Times New Roman"/>
          <w:szCs w:val="24"/>
        </w:rPr>
        <w:t xml:space="preserve"> button on your computer (APA, 2020, 2.24, p. 45). </w:t>
      </w:r>
    </w:p>
    <w:p w14:paraId="268184A6" w14:textId="77777777" w:rsidR="000B1101" w:rsidRDefault="000B1101" w:rsidP="000B1101">
      <w:pPr>
        <w:pStyle w:val="ListParagraph"/>
        <w:numPr>
          <w:ilvl w:val="0"/>
          <w:numId w:val="24"/>
        </w:numPr>
        <w:ind w:left="714" w:hanging="357"/>
        <w:rPr>
          <w:rFonts w:cs="Times New Roman"/>
          <w:szCs w:val="24"/>
        </w:rPr>
      </w:pPr>
      <w:r w:rsidRPr="00E93883">
        <w:rPr>
          <w:rFonts w:cs="Times New Roman"/>
          <w:szCs w:val="24"/>
        </w:rPr>
        <w:t xml:space="preserve">Choose the correct format for main and subheadings (see </w:t>
      </w:r>
      <w:r>
        <w:rPr>
          <w:rFonts w:cs="Times New Roman"/>
          <w:szCs w:val="24"/>
        </w:rPr>
        <w:t>Table 1</w:t>
      </w:r>
      <w:r w:rsidRPr="00E93883">
        <w:rPr>
          <w:rFonts w:cs="Times New Roman"/>
          <w:szCs w:val="24"/>
        </w:rPr>
        <w:t>).</w:t>
      </w:r>
    </w:p>
    <w:p w14:paraId="51CAA500" w14:textId="77777777" w:rsidR="000B1101" w:rsidRDefault="000B1101" w:rsidP="000B1101">
      <w:pPr>
        <w:pStyle w:val="Heading1"/>
      </w:pPr>
      <w:r w:rsidRPr="00005678">
        <w:lastRenderedPageBreak/>
        <w:t xml:space="preserve">Tables and </w:t>
      </w:r>
      <w:r w:rsidRPr="00957A07">
        <w:t>Figures</w:t>
      </w:r>
    </w:p>
    <w:p w14:paraId="6628E2E4" w14:textId="418F3881" w:rsidR="000B1101" w:rsidRDefault="000B1101" w:rsidP="000B1101">
      <w:r>
        <w:t>You may need to use tables and/or figures to represent data. A table is characterised by columns and rows. Any other kind of display (e.g.</w:t>
      </w:r>
      <w:r w:rsidR="002609F2">
        <w:t>,</w:t>
      </w:r>
      <w:r>
        <w:t xml:space="preserve"> a “chart, graph, photograph, [or] drawing”) is called a figure </w:t>
      </w:r>
      <w:r w:rsidRPr="00D823D6">
        <w:t xml:space="preserve">(APA, 2020, p. </w:t>
      </w:r>
      <w:r>
        <w:t>195</w:t>
      </w:r>
      <w:r w:rsidRPr="00D823D6">
        <w:t>)</w:t>
      </w:r>
      <w:r>
        <w:t>. Follow these rules:</w:t>
      </w:r>
    </w:p>
    <w:p w14:paraId="49952243" w14:textId="77777777" w:rsidR="000B1101" w:rsidRPr="00985CB9" w:rsidRDefault="000B1101" w:rsidP="000B1101">
      <w:pPr>
        <w:pStyle w:val="ListParagraph"/>
        <w:numPr>
          <w:ilvl w:val="0"/>
          <w:numId w:val="24"/>
        </w:numPr>
        <w:rPr>
          <w:rFonts w:cs="Times New Roman"/>
          <w:szCs w:val="24"/>
        </w:rPr>
      </w:pPr>
      <w:r w:rsidRPr="00985CB9">
        <w:rPr>
          <w:rFonts w:cs="Times New Roman"/>
          <w:szCs w:val="24"/>
        </w:rPr>
        <w:t>Write either Table or Figure in bold along with the number.</w:t>
      </w:r>
    </w:p>
    <w:p w14:paraId="79505195" w14:textId="77777777" w:rsidR="000B1101" w:rsidRPr="00985CB9" w:rsidRDefault="000B1101" w:rsidP="000B1101">
      <w:pPr>
        <w:pStyle w:val="ListParagraph"/>
        <w:numPr>
          <w:ilvl w:val="0"/>
          <w:numId w:val="24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W</w:t>
      </w:r>
      <w:r w:rsidRPr="00985CB9">
        <w:rPr>
          <w:rFonts w:cs="Times New Roman"/>
          <w:szCs w:val="24"/>
        </w:rPr>
        <w:t xml:space="preserve">rite the title in italics using title case (see Table </w:t>
      </w:r>
      <w:r>
        <w:rPr>
          <w:rFonts w:cs="Times New Roman"/>
          <w:szCs w:val="24"/>
        </w:rPr>
        <w:t>1</w:t>
      </w:r>
      <w:r w:rsidRPr="00985CB9">
        <w:rPr>
          <w:rFonts w:cs="Times New Roman"/>
          <w:szCs w:val="24"/>
        </w:rPr>
        <w:t>)</w:t>
      </w:r>
      <w:r>
        <w:rPr>
          <w:rFonts w:cs="Times New Roman"/>
          <w:szCs w:val="24"/>
        </w:rPr>
        <w:t xml:space="preserve"> on the second line</w:t>
      </w:r>
      <w:r w:rsidRPr="00985CB9">
        <w:rPr>
          <w:rFonts w:cs="Times New Roman"/>
          <w:szCs w:val="24"/>
        </w:rPr>
        <w:t>.</w:t>
      </w:r>
    </w:p>
    <w:p w14:paraId="1956BAE4" w14:textId="77777777" w:rsidR="000B1101" w:rsidRPr="00EE1C8D" w:rsidRDefault="000B1101" w:rsidP="000B1101">
      <w:pPr>
        <w:pStyle w:val="ListParagraph"/>
        <w:numPr>
          <w:ilvl w:val="0"/>
          <w:numId w:val="24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U</w:t>
      </w:r>
      <w:r w:rsidRPr="00D823D6">
        <w:rPr>
          <w:rFonts w:cs="Times New Roman"/>
          <w:szCs w:val="24"/>
        </w:rPr>
        <w:t>se single</w:t>
      </w:r>
      <w:r>
        <w:rPr>
          <w:rFonts w:cs="Times New Roman"/>
          <w:szCs w:val="24"/>
        </w:rPr>
        <w:t xml:space="preserve">, </w:t>
      </w:r>
      <w:r w:rsidRPr="00D823D6">
        <w:rPr>
          <w:rFonts w:cs="Times New Roman"/>
          <w:szCs w:val="24"/>
        </w:rPr>
        <w:t>1.5</w:t>
      </w:r>
      <w:r>
        <w:rPr>
          <w:rFonts w:cs="Times New Roman"/>
          <w:szCs w:val="24"/>
        </w:rPr>
        <w:t>, or double</w:t>
      </w:r>
      <w:r w:rsidRPr="00D823D6">
        <w:rPr>
          <w:rFonts w:cs="Times New Roman"/>
          <w:szCs w:val="24"/>
        </w:rPr>
        <w:t xml:space="preserve"> spacing for text inside a table (APA, 2020, 2.21, p. 45).</w:t>
      </w:r>
    </w:p>
    <w:p w14:paraId="2F4C76C0" w14:textId="77777777" w:rsidR="000B1101" w:rsidRPr="00076E14" w:rsidRDefault="000B1101" w:rsidP="000B1101">
      <w:pPr>
        <w:pStyle w:val="ListParagraph"/>
        <w:numPr>
          <w:ilvl w:val="0"/>
          <w:numId w:val="24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Add an explanatory note, if needed, under the table or figure (see Table 2).</w:t>
      </w:r>
    </w:p>
    <w:p w14:paraId="237466E3" w14:textId="77777777" w:rsidR="000B1101" w:rsidRDefault="000B1101" w:rsidP="000B1101">
      <w:pPr>
        <w:pStyle w:val="Heading2"/>
        <w:spacing w:before="0"/>
      </w:pPr>
      <w:r w:rsidRPr="00965632">
        <w:t>Table 1</w:t>
      </w:r>
    </w:p>
    <w:p w14:paraId="439BE2B7" w14:textId="77777777" w:rsidR="000B1101" w:rsidRPr="000A31F7" w:rsidRDefault="000B1101" w:rsidP="000B1101">
      <w:pPr>
        <w:pStyle w:val="Heading2b"/>
      </w:pPr>
      <w:r w:rsidRPr="000A31F7">
        <w:t>Format for the Five Levels of Heading in APA Sty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7320"/>
      </w:tblGrid>
      <w:tr w:rsidR="000B1101" w:rsidRPr="00E93883" w14:paraId="7E674B45" w14:textId="77777777" w:rsidTr="009F4D42">
        <w:tc>
          <w:tcPr>
            <w:tcW w:w="1696" w:type="dxa"/>
          </w:tcPr>
          <w:p w14:paraId="4E554E90" w14:textId="77777777" w:rsidR="000B1101" w:rsidRPr="00E93883" w:rsidRDefault="000B1101" w:rsidP="009F4D42">
            <w:pPr>
              <w:spacing w:line="360" w:lineRule="auto"/>
              <w:ind w:firstLine="0"/>
              <w:jc w:val="center"/>
              <w:rPr>
                <w:rFonts w:cs="Times New Roman"/>
                <w:szCs w:val="24"/>
              </w:rPr>
            </w:pPr>
            <w:r w:rsidRPr="00E93883">
              <w:rPr>
                <w:rFonts w:cs="Times New Roman"/>
                <w:szCs w:val="24"/>
              </w:rPr>
              <w:t>Level 1</w:t>
            </w:r>
          </w:p>
          <w:p w14:paraId="39B3BA1D" w14:textId="77777777" w:rsidR="000B1101" w:rsidRDefault="000B1101" w:rsidP="009F4D42">
            <w:pPr>
              <w:spacing w:line="360" w:lineRule="auto"/>
              <w:ind w:firstLine="0"/>
              <w:jc w:val="center"/>
              <w:rPr>
                <w:rFonts w:cs="Times New Roman"/>
                <w:szCs w:val="24"/>
              </w:rPr>
            </w:pPr>
            <w:r w:rsidRPr="00E93883">
              <w:rPr>
                <w:rFonts w:cs="Times New Roman"/>
                <w:szCs w:val="24"/>
              </w:rPr>
              <w:t>Level 2</w:t>
            </w:r>
          </w:p>
          <w:p w14:paraId="3EF7AF2B" w14:textId="77777777" w:rsidR="000B1101" w:rsidRPr="00E93883" w:rsidRDefault="000B1101" w:rsidP="009F4D42">
            <w:pPr>
              <w:spacing w:line="36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Level 2</w:t>
            </w:r>
          </w:p>
          <w:p w14:paraId="3F07ED25" w14:textId="77777777" w:rsidR="000B1101" w:rsidRDefault="000B1101" w:rsidP="009F4D42">
            <w:pPr>
              <w:spacing w:line="360" w:lineRule="auto"/>
              <w:ind w:firstLine="0"/>
              <w:jc w:val="center"/>
              <w:rPr>
                <w:rFonts w:cs="Times New Roman"/>
                <w:szCs w:val="24"/>
              </w:rPr>
            </w:pPr>
            <w:r w:rsidRPr="00E93883">
              <w:rPr>
                <w:rFonts w:cs="Times New Roman"/>
                <w:szCs w:val="24"/>
              </w:rPr>
              <w:t>Level 3</w:t>
            </w:r>
          </w:p>
          <w:p w14:paraId="2E218D31" w14:textId="77777777" w:rsidR="000B1101" w:rsidRPr="00E93883" w:rsidRDefault="000B1101" w:rsidP="009F4D42">
            <w:pPr>
              <w:spacing w:line="36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Level 3</w:t>
            </w:r>
          </w:p>
          <w:p w14:paraId="58326817" w14:textId="77777777" w:rsidR="000B1101" w:rsidRPr="00E93883" w:rsidRDefault="000B1101" w:rsidP="009F4D42">
            <w:pPr>
              <w:spacing w:line="360" w:lineRule="auto"/>
              <w:ind w:firstLine="0"/>
              <w:jc w:val="center"/>
              <w:rPr>
                <w:rFonts w:cs="Times New Roman"/>
                <w:szCs w:val="24"/>
              </w:rPr>
            </w:pPr>
            <w:r w:rsidRPr="00E93883">
              <w:rPr>
                <w:rFonts w:cs="Times New Roman"/>
                <w:szCs w:val="24"/>
              </w:rPr>
              <w:t xml:space="preserve">Level </w:t>
            </w:r>
            <w:r>
              <w:rPr>
                <w:rFonts w:cs="Times New Roman"/>
                <w:szCs w:val="24"/>
              </w:rPr>
              <w:t>4</w:t>
            </w:r>
          </w:p>
          <w:p w14:paraId="20D02BA6" w14:textId="77777777" w:rsidR="000B1101" w:rsidRDefault="000B1101" w:rsidP="009F4D42">
            <w:pPr>
              <w:spacing w:line="360" w:lineRule="auto"/>
              <w:ind w:firstLine="0"/>
              <w:jc w:val="center"/>
              <w:rPr>
                <w:rFonts w:cs="Times New Roman"/>
                <w:szCs w:val="24"/>
              </w:rPr>
            </w:pPr>
            <w:r w:rsidRPr="00E93883">
              <w:rPr>
                <w:rFonts w:cs="Times New Roman"/>
                <w:szCs w:val="24"/>
              </w:rPr>
              <w:t xml:space="preserve">Level </w:t>
            </w:r>
            <w:r>
              <w:rPr>
                <w:rFonts w:cs="Times New Roman"/>
                <w:szCs w:val="24"/>
              </w:rPr>
              <w:t>4</w:t>
            </w:r>
          </w:p>
          <w:p w14:paraId="6D274B5B" w14:textId="77777777" w:rsidR="000B1101" w:rsidRDefault="000B1101" w:rsidP="009F4D42">
            <w:pPr>
              <w:spacing w:line="36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Level 5</w:t>
            </w:r>
          </w:p>
          <w:p w14:paraId="1782C9E9" w14:textId="77777777" w:rsidR="000B1101" w:rsidRPr="00E93883" w:rsidRDefault="000B1101" w:rsidP="009F4D42">
            <w:pPr>
              <w:spacing w:line="36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Level 5</w:t>
            </w:r>
          </w:p>
        </w:tc>
        <w:tc>
          <w:tcPr>
            <w:tcW w:w="7320" w:type="dxa"/>
          </w:tcPr>
          <w:p w14:paraId="0F88C032" w14:textId="77777777" w:rsidR="000B1101" w:rsidRPr="00E93883" w:rsidRDefault="000B1101" w:rsidP="009F4D42">
            <w:pPr>
              <w:spacing w:line="36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E93883">
              <w:rPr>
                <w:rFonts w:cs="Times New Roman"/>
                <w:b/>
                <w:bCs/>
                <w:szCs w:val="24"/>
              </w:rPr>
              <w:t>Methodology</w:t>
            </w:r>
          </w:p>
          <w:p w14:paraId="0C41FBC2" w14:textId="77777777" w:rsidR="000B1101" w:rsidRDefault="000B1101" w:rsidP="009F4D42">
            <w:pPr>
              <w:spacing w:line="360" w:lineRule="auto"/>
              <w:ind w:firstLine="0"/>
              <w:rPr>
                <w:rFonts w:cs="Times New Roman"/>
                <w:b/>
                <w:bCs/>
                <w:szCs w:val="24"/>
              </w:rPr>
            </w:pPr>
            <w:r w:rsidRPr="00E93883">
              <w:rPr>
                <w:rFonts w:cs="Times New Roman"/>
                <w:b/>
                <w:bCs/>
                <w:szCs w:val="24"/>
              </w:rPr>
              <w:t>Quantitative</w:t>
            </w:r>
          </w:p>
          <w:p w14:paraId="5A6400CA" w14:textId="77777777" w:rsidR="000B1101" w:rsidRPr="00E93883" w:rsidRDefault="000B1101" w:rsidP="009F4D42">
            <w:pPr>
              <w:spacing w:line="360" w:lineRule="auto"/>
              <w:ind w:firstLine="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Qualitative</w:t>
            </w:r>
          </w:p>
          <w:p w14:paraId="497F31E1" w14:textId="77777777" w:rsidR="000B1101" w:rsidRDefault="000B1101" w:rsidP="009F4D42">
            <w:pPr>
              <w:spacing w:line="360" w:lineRule="auto"/>
              <w:ind w:firstLine="0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E93883">
              <w:rPr>
                <w:rFonts w:cs="Times New Roman"/>
                <w:b/>
                <w:bCs/>
                <w:i/>
                <w:iCs/>
                <w:szCs w:val="24"/>
              </w:rPr>
              <w:t>Surveys</w:t>
            </w:r>
          </w:p>
          <w:p w14:paraId="2FA95F2E" w14:textId="77777777" w:rsidR="000B1101" w:rsidRDefault="000B1101" w:rsidP="009F4D42">
            <w:pPr>
              <w:spacing w:line="360" w:lineRule="auto"/>
              <w:ind w:firstLine="0"/>
              <w:rPr>
                <w:rFonts w:cs="Times New Roman"/>
                <w:b/>
                <w:bCs/>
                <w:i/>
                <w:iCs/>
                <w:szCs w:val="24"/>
              </w:rPr>
            </w:pPr>
            <w:r>
              <w:rPr>
                <w:rFonts w:cs="Times New Roman"/>
                <w:b/>
                <w:bCs/>
                <w:i/>
                <w:iCs/>
                <w:szCs w:val="24"/>
              </w:rPr>
              <w:t>Interviews</w:t>
            </w:r>
          </w:p>
          <w:p w14:paraId="0FB52468" w14:textId="77777777" w:rsidR="000B1101" w:rsidRPr="000A31F7" w:rsidRDefault="000B1101" w:rsidP="009F4D42">
            <w:pPr>
              <w:spacing w:line="360" w:lineRule="auto"/>
              <w:ind w:firstLine="0"/>
              <w:rPr>
                <w:rFonts w:cs="Times New Roman"/>
                <w:b/>
                <w:bCs/>
                <w:i/>
                <w:i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 xml:space="preserve">          </w:t>
            </w:r>
            <w:r w:rsidRPr="006E41AB">
              <w:rPr>
                <w:rFonts w:cs="Times New Roman"/>
                <w:b/>
                <w:bCs/>
                <w:szCs w:val="24"/>
              </w:rPr>
              <w:t>Sheridan Staff</w:t>
            </w:r>
            <w:r>
              <w:rPr>
                <w:rFonts w:cs="Times New Roman"/>
                <w:b/>
                <w:bCs/>
                <w:szCs w:val="24"/>
              </w:rPr>
              <w:t xml:space="preserve">. </w:t>
            </w:r>
            <w:r w:rsidRPr="00423458">
              <w:rPr>
                <w:rFonts w:cs="Times New Roman"/>
                <w:szCs w:val="24"/>
              </w:rPr>
              <w:t>(Indent by using the tab button.)</w:t>
            </w:r>
          </w:p>
          <w:p w14:paraId="33426234" w14:textId="77777777" w:rsidR="000B1101" w:rsidRDefault="000B1101" w:rsidP="009F4D42">
            <w:pPr>
              <w:spacing w:line="360" w:lineRule="auto"/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 xml:space="preserve">          Sheridan Students. </w:t>
            </w:r>
            <w:r w:rsidRPr="00423458">
              <w:rPr>
                <w:rFonts w:cs="Times New Roman"/>
                <w:szCs w:val="24"/>
              </w:rPr>
              <w:t>(Indent by using the tab button.)</w:t>
            </w:r>
          </w:p>
          <w:p w14:paraId="14BE361E" w14:textId="77777777" w:rsidR="000B1101" w:rsidRDefault="000B1101" w:rsidP="009F4D42">
            <w:pPr>
              <w:spacing w:line="360" w:lineRule="auto"/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i/>
                <w:iCs/>
                <w:szCs w:val="24"/>
              </w:rPr>
              <w:t xml:space="preserve">          </w:t>
            </w:r>
            <w:r w:rsidRPr="006E41AB">
              <w:rPr>
                <w:rFonts w:cs="Times New Roman"/>
                <w:b/>
                <w:bCs/>
                <w:i/>
                <w:iCs/>
                <w:szCs w:val="24"/>
              </w:rPr>
              <w:t>HASS</w:t>
            </w:r>
            <w:r>
              <w:rPr>
                <w:rFonts w:cs="Times New Roman"/>
                <w:b/>
                <w:bCs/>
                <w:szCs w:val="24"/>
              </w:rPr>
              <w:t xml:space="preserve">. </w:t>
            </w:r>
            <w:r w:rsidRPr="00423458">
              <w:rPr>
                <w:rFonts w:cs="Times New Roman"/>
                <w:szCs w:val="24"/>
              </w:rPr>
              <w:t>(Indent by using the tab button.</w:t>
            </w:r>
            <w:r>
              <w:rPr>
                <w:rFonts w:cs="Times New Roman"/>
                <w:szCs w:val="24"/>
              </w:rPr>
              <w:t>)</w:t>
            </w:r>
          </w:p>
          <w:p w14:paraId="602ECC7A" w14:textId="77777777" w:rsidR="000B1101" w:rsidRPr="00E93883" w:rsidRDefault="000B1101" w:rsidP="009F4D42">
            <w:pPr>
              <w:spacing w:line="360" w:lineRule="auto"/>
              <w:ind w:firstLine="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i/>
                <w:iCs/>
                <w:szCs w:val="24"/>
              </w:rPr>
              <w:t xml:space="preserve">         </w:t>
            </w:r>
            <w:r w:rsidRPr="006E41AB">
              <w:rPr>
                <w:rFonts w:cs="Times New Roman"/>
                <w:b/>
                <w:bCs/>
                <w:i/>
                <w:iCs/>
                <w:szCs w:val="24"/>
              </w:rPr>
              <w:t>Business</w:t>
            </w:r>
            <w:r>
              <w:rPr>
                <w:rFonts w:cs="Times New Roman"/>
                <w:b/>
                <w:bCs/>
                <w:szCs w:val="24"/>
              </w:rPr>
              <w:t xml:space="preserve">. </w:t>
            </w:r>
            <w:r w:rsidRPr="00423458">
              <w:rPr>
                <w:rFonts w:cs="Times New Roman"/>
                <w:szCs w:val="24"/>
              </w:rPr>
              <w:t>(Indent by using the tab button.)</w:t>
            </w:r>
          </w:p>
        </w:tc>
      </w:tr>
    </w:tbl>
    <w:p w14:paraId="5BBF85EF" w14:textId="77777777" w:rsidR="000B1101" w:rsidRPr="00E93883" w:rsidRDefault="000B1101" w:rsidP="000B1101">
      <w:pPr>
        <w:pStyle w:val="Heading1"/>
      </w:pPr>
      <w:r>
        <w:t>APA</w:t>
      </w:r>
      <w:r w:rsidRPr="00E93883">
        <w:t xml:space="preserve"> </w:t>
      </w:r>
      <w:r w:rsidRPr="00957A07">
        <w:t>Headings</w:t>
      </w:r>
    </w:p>
    <w:p w14:paraId="5D820301" w14:textId="02782EB3" w:rsidR="000B1101" w:rsidRDefault="000B1101" w:rsidP="000B1101">
      <w:pPr>
        <w:rPr>
          <w:rFonts w:cs="Times New Roman"/>
          <w:szCs w:val="24"/>
        </w:rPr>
      </w:pPr>
      <w:r>
        <w:rPr>
          <w:rFonts w:cs="Times New Roman"/>
          <w:szCs w:val="24"/>
        </w:rPr>
        <w:t>A</w:t>
      </w:r>
      <w:r w:rsidRPr="00E93883">
        <w:rPr>
          <w:rFonts w:cs="Times New Roman"/>
          <w:szCs w:val="24"/>
        </w:rPr>
        <w:t xml:space="preserve"> Level 1 heading</w:t>
      </w:r>
      <w:r>
        <w:rPr>
          <w:rFonts w:cs="Times New Roman"/>
          <w:szCs w:val="24"/>
        </w:rPr>
        <w:t xml:space="preserve"> </w:t>
      </w:r>
      <w:r w:rsidRPr="00E93883">
        <w:rPr>
          <w:rFonts w:cs="Times New Roman"/>
          <w:szCs w:val="24"/>
        </w:rPr>
        <w:t xml:space="preserve">is the highest level and indicates a main section of your work. For shorter assessments, you may only need Level 1 headings. Examples of Level 1 headings are: Background, Literature Review, Methodology, Conclusion. Include an introduction in your </w:t>
      </w:r>
      <w:r w:rsidR="00245847">
        <w:rPr>
          <w:rFonts w:cs="Times New Roman"/>
          <w:szCs w:val="24"/>
        </w:rPr>
        <w:t>assessment</w:t>
      </w:r>
      <w:r w:rsidRPr="00E93883">
        <w:rPr>
          <w:rFonts w:cs="Times New Roman"/>
          <w:szCs w:val="24"/>
        </w:rPr>
        <w:t>, but do not give it a heading (APA, 2020, 2.27, p. 47). All your Level 1 headings are placed in the centre of the page (APA, 2020, 2.27, p. 48) like a giant backbone and should be in bold text using title case</w:t>
      </w:r>
      <w:r>
        <w:rPr>
          <w:rFonts w:cs="Times New Roman"/>
          <w:szCs w:val="24"/>
        </w:rPr>
        <w:t xml:space="preserve"> (see Table 2 for capitalisation rules)</w:t>
      </w:r>
      <w:r w:rsidRPr="00E93883">
        <w:rPr>
          <w:rFonts w:cs="Times New Roman"/>
          <w:szCs w:val="24"/>
        </w:rPr>
        <w:t xml:space="preserve">. The text following a Level 1 heading should be on the very next line. In other words, do not </w:t>
      </w:r>
      <w:r>
        <w:rPr>
          <w:rFonts w:cs="Times New Roman"/>
          <w:szCs w:val="24"/>
        </w:rPr>
        <w:t xml:space="preserve">miss a line </w:t>
      </w:r>
      <w:r w:rsidRPr="00E93883">
        <w:rPr>
          <w:rFonts w:cs="Times New Roman"/>
          <w:szCs w:val="24"/>
        </w:rPr>
        <w:t xml:space="preserve">between a </w:t>
      </w:r>
      <w:r w:rsidRPr="00E93883">
        <w:rPr>
          <w:rFonts w:cs="Times New Roman"/>
          <w:szCs w:val="24"/>
        </w:rPr>
        <w:lastRenderedPageBreak/>
        <w:t>heading and the following words, “even if [the] heading falls at the end of a page” (APA, 2020, 2.21, p. 45).</w:t>
      </w:r>
    </w:p>
    <w:p w14:paraId="5FBA2DC1" w14:textId="77777777" w:rsidR="000B1101" w:rsidRPr="00957A07" w:rsidRDefault="000B1101" w:rsidP="000B1101">
      <w:pPr>
        <w:pStyle w:val="Heading2"/>
        <w:spacing w:before="0"/>
      </w:pPr>
      <w:r w:rsidRPr="00985CB9">
        <w:t>Table 2</w:t>
      </w:r>
    </w:p>
    <w:p w14:paraId="047A30A4" w14:textId="77777777" w:rsidR="000B1101" w:rsidRPr="00985CB9" w:rsidRDefault="000B1101" w:rsidP="000B1101">
      <w:pPr>
        <w:pStyle w:val="Heading2b"/>
      </w:pPr>
      <w:r w:rsidRPr="00985CB9">
        <w:t>Capitalisation Rules for Title Ca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9"/>
        <w:gridCol w:w="4867"/>
      </w:tblGrid>
      <w:tr w:rsidR="000B1101" w14:paraId="3F424AFC" w14:textId="77777777" w:rsidTr="009F4D42">
        <w:tc>
          <w:tcPr>
            <w:tcW w:w="4219" w:type="dxa"/>
          </w:tcPr>
          <w:p w14:paraId="5EA8A9CA" w14:textId="77777777" w:rsidR="000B1101" w:rsidRPr="00B27F09" w:rsidRDefault="000B1101" w:rsidP="009F4D42">
            <w:pPr>
              <w:spacing w:line="240" w:lineRule="auto"/>
              <w:jc w:val="center"/>
              <w:rPr>
                <w:rFonts w:cs="Times New Roman"/>
                <w:b/>
                <w:szCs w:val="24"/>
              </w:rPr>
            </w:pPr>
            <w:r w:rsidRPr="00B27F09">
              <w:rPr>
                <w:rFonts w:cs="Times New Roman"/>
                <w:b/>
                <w:szCs w:val="24"/>
              </w:rPr>
              <w:t>Capitalise</w:t>
            </w:r>
          </w:p>
        </w:tc>
        <w:tc>
          <w:tcPr>
            <w:tcW w:w="4961" w:type="dxa"/>
          </w:tcPr>
          <w:p w14:paraId="07869CA7" w14:textId="77777777" w:rsidR="000B1101" w:rsidRPr="00B27F09" w:rsidRDefault="000B1101" w:rsidP="009F4D42">
            <w:pPr>
              <w:spacing w:line="240" w:lineRule="auto"/>
              <w:jc w:val="center"/>
              <w:rPr>
                <w:rFonts w:cs="Times New Roman"/>
                <w:b/>
                <w:szCs w:val="24"/>
              </w:rPr>
            </w:pPr>
            <w:r w:rsidRPr="00B27F09">
              <w:rPr>
                <w:rFonts w:cs="Times New Roman"/>
                <w:b/>
                <w:szCs w:val="24"/>
              </w:rPr>
              <w:t xml:space="preserve">Do </w:t>
            </w:r>
            <w:r>
              <w:rPr>
                <w:rFonts w:cs="Times New Roman"/>
                <w:b/>
                <w:szCs w:val="24"/>
              </w:rPr>
              <w:t>N</w:t>
            </w:r>
            <w:r w:rsidRPr="00B27F09">
              <w:rPr>
                <w:rFonts w:cs="Times New Roman"/>
                <w:b/>
                <w:szCs w:val="24"/>
              </w:rPr>
              <w:t xml:space="preserve">ot </w:t>
            </w:r>
            <w:r>
              <w:rPr>
                <w:rFonts w:cs="Times New Roman"/>
                <w:b/>
                <w:szCs w:val="24"/>
              </w:rPr>
              <w:t>C</w:t>
            </w:r>
            <w:r w:rsidRPr="00B27F09">
              <w:rPr>
                <w:rFonts w:cs="Times New Roman"/>
                <w:b/>
                <w:szCs w:val="24"/>
              </w:rPr>
              <w:t>apitalise</w:t>
            </w:r>
          </w:p>
          <w:p w14:paraId="52346638" w14:textId="77777777" w:rsidR="000B1101" w:rsidRPr="00B27F09" w:rsidRDefault="000B1101" w:rsidP="009F4D42">
            <w:pPr>
              <w:spacing w:line="240" w:lineRule="auto"/>
              <w:jc w:val="center"/>
              <w:rPr>
                <w:rFonts w:cs="Times New Roman"/>
                <w:b/>
                <w:szCs w:val="24"/>
              </w:rPr>
            </w:pPr>
          </w:p>
        </w:tc>
      </w:tr>
      <w:tr w:rsidR="000B1101" w14:paraId="453AB9B7" w14:textId="77777777" w:rsidTr="009F4D42">
        <w:tc>
          <w:tcPr>
            <w:tcW w:w="4219" w:type="dxa"/>
          </w:tcPr>
          <w:p w14:paraId="6D437AD0" w14:textId="77777777" w:rsidR="000B1101" w:rsidRPr="00B27F09" w:rsidRDefault="000B1101" w:rsidP="009F4D42">
            <w:pPr>
              <w:pStyle w:val="ListParagraph"/>
              <w:numPr>
                <w:ilvl w:val="0"/>
                <w:numId w:val="28"/>
              </w:numPr>
              <w:spacing w:line="240" w:lineRule="auto"/>
              <w:rPr>
                <w:rFonts w:cs="Times New Roman"/>
                <w:bCs/>
                <w:szCs w:val="24"/>
              </w:rPr>
            </w:pPr>
            <w:r w:rsidRPr="00B27F09">
              <w:rPr>
                <w:rFonts w:cs="Times New Roman"/>
                <w:bCs/>
                <w:szCs w:val="24"/>
              </w:rPr>
              <w:t>almost every word</w:t>
            </w:r>
          </w:p>
          <w:p w14:paraId="50CB7286" w14:textId="77777777" w:rsidR="000B1101" w:rsidRPr="00B27F09" w:rsidRDefault="000B1101" w:rsidP="009F4D42">
            <w:pPr>
              <w:pStyle w:val="ListParagraph"/>
              <w:spacing w:line="240" w:lineRule="auto"/>
              <w:rPr>
                <w:rFonts w:cs="Times New Roman"/>
                <w:bCs/>
                <w:szCs w:val="24"/>
              </w:rPr>
            </w:pPr>
          </w:p>
          <w:p w14:paraId="27F56D5A" w14:textId="77777777" w:rsidR="000B1101" w:rsidRPr="00B27F09" w:rsidRDefault="000B1101" w:rsidP="009F4D42">
            <w:pPr>
              <w:pStyle w:val="ListParagraph"/>
              <w:numPr>
                <w:ilvl w:val="0"/>
                <w:numId w:val="28"/>
              </w:numPr>
              <w:spacing w:line="240" w:lineRule="auto"/>
              <w:rPr>
                <w:rFonts w:cs="Times New Roman"/>
                <w:bCs/>
                <w:szCs w:val="24"/>
              </w:rPr>
            </w:pPr>
            <w:r w:rsidRPr="00B27F09">
              <w:rPr>
                <w:rFonts w:cs="Times New Roman"/>
                <w:bCs/>
                <w:szCs w:val="24"/>
              </w:rPr>
              <w:t>“the first word of a subtitle”</w:t>
            </w:r>
          </w:p>
          <w:p w14:paraId="0D70D40A" w14:textId="77777777" w:rsidR="000B1101" w:rsidRPr="00B27F09" w:rsidRDefault="000B1101" w:rsidP="009F4D42">
            <w:pPr>
              <w:spacing w:line="240" w:lineRule="auto"/>
              <w:rPr>
                <w:rFonts w:cs="Times New Roman"/>
                <w:bCs/>
                <w:szCs w:val="24"/>
              </w:rPr>
            </w:pPr>
          </w:p>
          <w:p w14:paraId="3C833BE8" w14:textId="77777777" w:rsidR="000B1101" w:rsidRPr="00B27F09" w:rsidRDefault="000B1101" w:rsidP="009F4D42">
            <w:pPr>
              <w:pStyle w:val="ListParagraph"/>
              <w:numPr>
                <w:ilvl w:val="0"/>
                <w:numId w:val="28"/>
              </w:numPr>
              <w:spacing w:line="240" w:lineRule="auto"/>
              <w:rPr>
                <w:rFonts w:cs="Times New Roman"/>
                <w:bCs/>
                <w:szCs w:val="24"/>
              </w:rPr>
            </w:pPr>
            <w:r w:rsidRPr="00B27F09">
              <w:rPr>
                <w:rFonts w:cs="Times New Roman"/>
                <w:bCs/>
                <w:szCs w:val="24"/>
              </w:rPr>
              <w:t>“the first word after a colon”</w:t>
            </w:r>
          </w:p>
          <w:p w14:paraId="119DF692" w14:textId="77777777" w:rsidR="000B1101" w:rsidRPr="00B27F09" w:rsidRDefault="000B1101" w:rsidP="009F4D42">
            <w:pPr>
              <w:pStyle w:val="ListParagraph"/>
              <w:spacing w:line="240" w:lineRule="auto"/>
              <w:rPr>
                <w:rFonts w:cs="Times New Roman"/>
                <w:bCs/>
                <w:szCs w:val="24"/>
              </w:rPr>
            </w:pPr>
          </w:p>
          <w:p w14:paraId="7408F6DC" w14:textId="2E778774" w:rsidR="000B1101" w:rsidRPr="00B27F09" w:rsidRDefault="000B1101" w:rsidP="009F4D42">
            <w:pPr>
              <w:pStyle w:val="ListParagraph"/>
              <w:numPr>
                <w:ilvl w:val="0"/>
                <w:numId w:val="28"/>
              </w:numPr>
              <w:spacing w:line="240" w:lineRule="auto"/>
              <w:rPr>
                <w:rFonts w:cs="Times New Roman"/>
                <w:bCs/>
                <w:szCs w:val="24"/>
              </w:rPr>
            </w:pPr>
            <w:r w:rsidRPr="00B27F09">
              <w:rPr>
                <w:rFonts w:cs="Times New Roman"/>
                <w:bCs/>
                <w:szCs w:val="24"/>
              </w:rPr>
              <w:t>prepositions of four or more letters (e.g.</w:t>
            </w:r>
            <w:r w:rsidR="002609F2">
              <w:rPr>
                <w:rFonts w:cs="Times New Roman"/>
                <w:bCs/>
                <w:szCs w:val="24"/>
              </w:rPr>
              <w:t>,</w:t>
            </w:r>
            <w:r w:rsidRPr="00B27F09">
              <w:rPr>
                <w:rFonts w:cs="Times New Roman"/>
                <w:bCs/>
                <w:szCs w:val="24"/>
              </w:rPr>
              <w:t xml:space="preserve"> “with,” “under,” “between”)</w:t>
            </w:r>
          </w:p>
          <w:p w14:paraId="16F33C20" w14:textId="77777777" w:rsidR="000B1101" w:rsidRPr="00B27F09" w:rsidRDefault="000B1101" w:rsidP="009F4D42">
            <w:pPr>
              <w:spacing w:line="240" w:lineRule="auto"/>
              <w:rPr>
                <w:rFonts w:cs="Times New Roman"/>
                <w:bCs/>
                <w:szCs w:val="24"/>
              </w:rPr>
            </w:pPr>
          </w:p>
        </w:tc>
        <w:tc>
          <w:tcPr>
            <w:tcW w:w="4961" w:type="dxa"/>
          </w:tcPr>
          <w:p w14:paraId="0C56682D" w14:textId="3A9437C5" w:rsidR="000B1101" w:rsidRPr="00B27F09" w:rsidRDefault="000B1101" w:rsidP="009F4D42">
            <w:pPr>
              <w:pStyle w:val="ListParagraph"/>
              <w:numPr>
                <w:ilvl w:val="0"/>
                <w:numId w:val="28"/>
              </w:numPr>
              <w:spacing w:line="240" w:lineRule="auto"/>
              <w:rPr>
                <w:rFonts w:cs="Times New Roman"/>
                <w:szCs w:val="24"/>
              </w:rPr>
            </w:pPr>
            <w:r w:rsidRPr="00B27F09">
              <w:rPr>
                <w:rFonts w:cs="Times New Roman"/>
                <w:szCs w:val="24"/>
              </w:rPr>
              <w:t>short conjunctions (e.g.</w:t>
            </w:r>
            <w:r w:rsidR="002609F2">
              <w:rPr>
                <w:rFonts w:cs="Times New Roman"/>
                <w:szCs w:val="24"/>
              </w:rPr>
              <w:t>,</w:t>
            </w:r>
            <w:r w:rsidRPr="00B27F09">
              <w:rPr>
                <w:rFonts w:cs="Times New Roman"/>
                <w:szCs w:val="24"/>
              </w:rPr>
              <w:t xml:space="preserve"> “and,” “but,” “for”) unless they are the first word</w:t>
            </w:r>
          </w:p>
          <w:p w14:paraId="69E743F0" w14:textId="77777777" w:rsidR="000B1101" w:rsidRPr="00B27F09" w:rsidRDefault="000B1101" w:rsidP="009F4D42">
            <w:pPr>
              <w:pStyle w:val="ListParagraph"/>
              <w:spacing w:line="240" w:lineRule="auto"/>
              <w:rPr>
                <w:rFonts w:cs="Times New Roman"/>
                <w:szCs w:val="24"/>
              </w:rPr>
            </w:pPr>
          </w:p>
          <w:p w14:paraId="682633DD" w14:textId="632C571B" w:rsidR="000B1101" w:rsidRPr="00B27F09" w:rsidRDefault="000B1101" w:rsidP="009F4D42">
            <w:pPr>
              <w:pStyle w:val="ListParagraph"/>
              <w:numPr>
                <w:ilvl w:val="0"/>
                <w:numId w:val="28"/>
              </w:numPr>
              <w:spacing w:line="240" w:lineRule="auto"/>
              <w:rPr>
                <w:rFonts w:cs="Times New Roman"/>
                <w:szCs w:val="24"/>
              </w:rPr>
            </w:pPr>
            <w:r w:rsidRPr="00B27F09">
              <w:rPr>
                <w:rFonts w:cs="Times New Roman"/>
                <w:szCs w:val="24"/>
              </w:rPr>
              <w:t>articles (i.e.</w:t>
            </w:r>
            <w:r w:rsidR="002609F2">
              <w:rPr>
                <w:rFonts w:cs="Times New Roman"/>
                <w:szCs w:val="24"/>
              </w:rPr>
              <w:t>,</w:t>
            </w:r>
            <w:r w:rsidRPr="00B27F09">
              <w:rPr>
                <w:rFonts w:cs="Times New Roman"/>
                <w:szCs w:val="24"/>
              </w:rPr>
              <w:t xml:space="preserve"> “a,” “an,” “the) unless they are after a colon or are the first word</w:t>
            </w:r>
          </w:p>
          <w:p w14:paraId="1CA091C9" w14:textId="77777777" w:rsidR="000B1101" w:rsidRPr="00B27F09" w:rsidRDefault="000B1101" w:rsidP="009F4D42">
            <w:pPr>
              <w:pStyle w:val="ListParagraph"/>
              <w:spacing w:line="240" w:lineRule="auto"/>
              <w:rPr>
                <w:rFonts w:cs="Times New Roman"/>
                <w:szCs w:val="24"/>
              </w:rPr>
            </w:pPr>
          </w:p>
          <w:p w14:paraId="57058018" w14:textId="37169F25" w:rsidR="000B1101" w:rsidRPr="00B27F09" w:rsidRDefault="000B1101" w:rsidP="009F4D42">
            <w:pPr>
              <w:pStyle w:val="ListParagraph"/>
              <w:numPr>
                <w:ilvl w:val="0"/>
                <w:numId w:val="28"/>
              </w:numPr>
              <w:spacing w:line="240" w:lineRule="auto"/>
              <w:rPr>
                <w:rFonts w:cs="Times New Roman"/>
                <w:szCs w:val="24"/>
              </w:rPr>
            </w:pPr>
            <w:r w:rsidRPr="00B27F09">
              <w:rPr>
                <w:rFonts w:cs="Times New Roman"/>
                <w:szCs w:val="24"/>
              </w:rPr>
              <w:t>prepositions less than four letters (e.g.</w:t>
            </w:r>
            <w:r w:rsidR="002609F2">
              <w:rPr>
                <w:rFonts w:cs="Times New Roman"/>
                <w:szCs w:val="24"/>
              </w:rPr>
              <w:t>,</w:t>
            </w:r>
            <w:r w:rsidRPr="00B27F09">
              <w:rPr>
                <w:rFonts w:cs="Times New Roman"/>
                <w:szCs w:val="24"/>
              </w:rPr>
              <w:t xml:space="preserve"> “at,” “of,” “to”) unless they are after a colon or are the first word</w:t>
            </w:r>
          </w:p>
          <w:p w14:paraId="090FFBC7" w14:textId="77777777" w:rsidR="000B1101" w:rsidRPr="00B27F09" w:rsidRDefault="000B1101" w:rsidP="009F4D42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</w:tbl>
    <w:p w14:paraId="78F372B3" w14:textId="77777777" w:rsidR="000B1101" w:rsidRDefault="000B1101" w:rsidP="000B1101">
      <w:pPr>
        <w:spacing w:line="240" w:lineRule="auto"/>
        <w:rPr>
          <w:rFonts w:cs="Times New Roman"/>
          <w:i/>
          <w:iCs/>
          <w:szCs w:val="24"/>
        </w:rPr>
      </w:pPr>
    </w:p>
    <w:p w14:paraId="2E843956" w14:textId="77777777" w:rsidR="000B1101" w:rsidRPr="00501028" w:rsidRDefault="000B1101" w:rsidP="000B1101">
      <w:pPr>
        <w:ind w:firstLine="0"/>
        <w:rPr>
          <w:rFonts w:cs="Times New Roman"/>
          <w:szCs w:val="24"/>
        </w:rPr>
      </w:pPr>
      <w:r w:rsidRPr="00960A1E">
        <w:rPr>
          <w:rFonts w:cs="Times New Roman"/>
          <w:i/>
          <w:iCs/>
          <w:szCs w:val="24"/>
        </w:rPr>
        <w:t>Note</w:t>
      </w:r>
      <w:r w:rsidRPr="00960A1E">
        <w:rPr>
          <w:rFonts w:cs="Times New Roman"/>
          <w:szCs w:val="24"/>
        </w:rPr>
        <w:t>:</w:t>
      </w:r>
      <w:r>
        <w:rPr>
          <w:rFonts w:cs="Times New Roman"/>
          <w:szCs w:val="24"/>
        </w:rPr>
        <w:t xml:space="preserve"> This information comes from the </w:t>
      </w:r>
      <w:r w:rsidRPr="00960A1E">
        <w:rPr>
          <w:rFonts w:cs="Times New Roman"/>
          <w:i/>
          <w:iCs/>
          <w:szCs w:val="24"/>
        </w:rPr>
        <w:t>American Psychological Association</w:t>
      </w:r>
      <w:r>
        <w:rPr>
          <w:rFonts w:cs="Times New Roman"/>
          <w:szCs w:val="24"/>
        </w:rPr>
        <w:t xml:space="preserve"> manual (</w:t>
      </w:r>
      <w:r w:rsidRPr="00B27F09">
        <w:rPr>
          <w:rFonts w:cs="Times New Roman"/>
          <w:szCs w:val="24"/>
        </w:rPr>
        <w:t>2020, 6.17, p. 167</w:t>
      </w:r>
      <w:r>
        <w:rPr>
          <w:rFonts w:cs="Times New Roman"/>
          <w:szCs w:val="24"/>
        </w:rPr>
        <w:t>).</w:t>
      </w:r>
    </w:p>
    <w:p w14:paraId="219858E8" w14:textId="51C91D03" w:rsidR="000B1101" w:rsidRPr="00501028" w:rsidRDefault="000B1101" w:rsidP="000B1101">
      <w:pPr>
        <w:rPr>
          <w:rFonts w:cs="Times New Roman"/>
          <w:szCs w:val="24"/>
        </w:rPr>
      </w:pPr>
      <w:r w:rsidRPr="00E93883">
        <w:rPr>
          <w:rFonts w:cs="Times New Roman"/>
          <w:szCs w:val="24"/>
        </w:rPr>
        <w:t xml:space="preserve">Level 2 headings are needed when a major section of your </w:t>
      </w:r>
      <w:r w:rsidR="00245847">
        <w:rPr>
          <w:rFonts w:cs="Times New Roman"/>
          <w:szCs w:val="24"/>
        </w:rPr>
        <w:t>assessment</w:t>
      </w:r>
      <w:r w:rsidRPr="00E93883">
        <w:rPr>
          <w:rFonts w:cs="Times New Roman"/>
          <w:szCs w:val="24"/>
        </w:rPr>
        <w:t xml:space="preserve"> is broken into two </w:t>
      </w:r>
      <w:r>
        <w:rPr>
          <w:rFonts w:cs="Times New Roman"/>
          <w:szCs w:val="24"/>
        </w:rPr>
        <w:t xml:space="preserve">or more </w:t>
      </w:r>
      <w:r w:rsidRPr="00E93883">
        <w:rPr>
          <w:rFonts w:cs="Times New Roman"/>
          <w:szCs w:val="24"/>
        </w:rPr>
        <w:t xml:space="preserve">smaller parts. Each of the smaller parts, if significant enough, takes its own heading. These become subsections of the main topic. </w:t>
      </w:r>
      <w:r w:rsidRPr="006E41AB">
        <w:rPr>
          <w:rFonts w:cs="Times New Roman"/>
          <w:szCs w:val="24"/>
        </w:rPr>
        <w:t>For example, in Table 1</w:t>
      </w:r>
      <w:r w:rsidRPr="00E93883">
        <w:rPr>
          <w:rFonts w:cs="Times New Roman"/>
          <w:szCs w:val="24"/>
        </w:rPr>
        <w:t>, you can see how both quantitative and qualitative research are subcategories that fall under the main Level 1 heading: Methodology.</w:t>
      </w:r>
      <w:r>
        <w:rPr>
          <w:rFonts w:cs="Times New Roman"/>
          <w:szCs w:val="24"/>
        </w:rPr>
        <w:t xml:space="preserve"> </w:t>
      </w:r>
      <w:r w:rsidRPr="00E93883">
        <w:rPr>
          <w:rFonts w:cs="Times New Roman"/>
          <w:szCs w:val="24"/>
        </w:rPr>
        <w:t>Level 2 headings are the same as Level 1 headings except for one feature: they sit against the left-hand margin, instead of being centred (APA, 2020, 2.21, p. 45). Some style guides show levels of headings using numbers (e.g.</w:t>
      </w:r>
      <w:r w:rsidR="002609F2">
        <w:rPr>
          <w:rFonts w:cs="Times New Roman"/>
          <w:szCs w:val="24"/>
        </w:rPr>
        <w:t>,</w:t>
      </w:r>
      <w:r w:rsidRPr="00E93883">
        <w:rPr>
          <w:rFonts w:cs="Times New Roman"/>
          <w:szCs w:val="24"/>
        </w:rPr>
        <w:t xml:space="preserve"> 1.1, 1.2, 1.3) or letters (e.g.</w:t>
      </w:r>
      <w:r w:rsidR="002609F2">
        <w:rPr>
          <w:rFonts w:cs="Times New Roman"/>
          <w:szCs w:val="24"/>
        </w:rPr>
        <w:t>,</w:t>
      </w:r>
      <w:r w:rsidRPr="00E93883">
        <w:rPr>
          <w:rFonts w:cs="Times New Roman"/>
          <w:szCs w:val="24"/>
        </w:rPr>
        <w:t xml:space="preserve"> A, B, C), but APA </w:t>
      </w:r>
      <w:r w:rsidRPr="00E93883">
        <w:rPr>
          <w:rFonts w:cs="Times New Roman"/>
          <w:b/>
          <w:bCs/>
          <w:szCs w:val="24"/>
        </w:rPr>
        <w:t>does not</w:t>
      </w:r>
      <w:r w:rsidRPr="00E93883">
        <w:rPr>
          <w:rFonts w:cs="Times New Roman"/>
          <w:szCs w:val="24"/>
        </w:rPr>
        <w:t xml:space="preserve"> use this method.</w:t>
      </w:r>
    </w:p>
    <w:p w14:paraId="6C978CC0" w14:textId="77777777" w:rsidR="000B1101" w:rsidRDefault="000B1101" w:rsidP="000B1101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f you are writing a lengthier piece, like a research report, you may need more subsections. Have a look at Table 1 to see how Level 3, 4, and 5 headings are formatted.  </w:t>
      </w:r>
    </w:p>
    <w:p w14:paraId="0CFFA51A" w14:textId="77777777" w:rsidR="000B1101" w:rsidRPr="00076E14" w:rsidRDefault="000B1101" w:rsidP="000B1101">
      <w:pPr>
        <w:pStyle w:val="Heading1"/>
      </w:pPr>
      <w:r w:rsidRPr="00076E14">
        <w:lastRenderedPageBreak/>
        <w:t>Organisational Structure</w:t>
      </w:r>
    </w:p>
    <w:p w14:paraId="466D99F5" w14:textId="09ADB743" w:rsidR="000B1101" w:rsidRPr="00E93883" w:rsidRDefault="000B1101" w:rsidP="000B1101">
      <w:pPr>
        <w:rPr>
          <w:rFonts w:cs="Times New Roman"/>
          <w:szCs w:val="24"/>
        </w:rPr>
      </w:pPr>
      <w:r w:rsidRPr="00E93883">
        <w:rPr>
          <w:rFonts w:cs="Times New Roman"/>
          <w:szCs w:val="24"/>
        </w:rPr>
        <w:t xml:space="preserve">Your lecturer (or Unit Outline) will give you guidance regarding the structure of your </w:t>
      </w:r>
      <w:r w:rsidR="00245847">
        <w:rPr>
          <w:rFonts w:cs="Times New Roman"/>
          <w:szCs w:val="24"/>
        </w:rPr>
        <w:t>assessment</w:t>
      </w:r>
      <w:r w:rsidRPr="00E93883">
        <w:rPr>
          <w:rFonts w:cs="Times New Roman"/>
          <w:szCs w:val="24"/>
        </w:rPr>
        <w:t xml:space="preserve">. You may not need all the following sections, but follow the order below (APA, 2020, 2.17, p. 43). If you have only a few tables and/or figures, they can go into the body of your </w:t>
      </w:r>
      <w:r w:rsidR="00245847">
        <w:rPr>
          <w:rFonts w:cs="Times New Roman"/>
          <w:szCs w:val="24"/>
        </w:rPr>
        <w:t>assessment</w:t>
      </w:r>
      <w:r>
        <w:rPr>
          <w:rFonts w:cs="Times New Roman"/>
          <w:szCs w:val="24"/>
        </w:rPr>
        <w:t xml:space="preserve"> (like Tables 1 and 2 in this document)</w:t>
      </w:r>
      <w:r w:rsidRPr="00E93883">
        <w:rPr>
          <w:rFonts w:cs="Times New Roman"/>
          <w:szCs w:val="24"/>
        </w:rPr>
        <w:t>.</w:t>
      </w:r>
    </w:p>
    <w:p w14:paraId="75B818BA" w14:textId="77777777" w:rsidR="000B1101" w:rsidRPr="00E93883" w:rsidRDefault="000B1101" w:rsidP="000B1101">
      <w:pPr>
        <w:pStyle w:val="ListParagraph"/>
        <w:numPr>
          <w:ilvl w:val="0"/>
          <w:numId w:val="24"/>
        </w:numPr>
        <w:rPr>
          <w:rFonts w:cs="Times New Roman"/>
          <w:szCs w:val="24"/>
        </w:rPr>
      </w:pPr>
      <w:r w:rsidRPr="00E93883">
        <w:rPr>
          <w:rFonts w:cs="Times New Roman"/>
          <w:szCs w:val="24"/>
        </w:rPr>
        <w:t>Cover page</w:t>
      </w:r>
    </w:p>
    <w:p w14:paraId="329997C6" w14:textId="77777777" w:rsidR="000B1101" w:rsidRPr="00E93883" w:rsidRDefault="000B1101" w:rsidP="000B1101">
      <w:pPr>
        <w:pStyle w:val="ListParagraph"/>
        <w:numPr>
          <w:ilvl w:val="0"/>
          <w:numId w:val="24"/>
        </w:numPr>
        <w:rPr>
          <w:rFonts w:cs="Times New Roman"/>
          <w:szCs w:val="24"/>
        </w:rPr>
      </w:pPr>
      <w:r w:rsidRPr="00E93883">
        <w:rPr>
          <w:rFonts w:cs="Times New Roman"/>
          <w:szCs w:val="24"/>
        </w:rPr>
        <w:t>Abstract (a new page)</w:t>
      </w:r>
    </w:p>
    <w:p w14:paraId="496058AD" w14:textId="77777777" w:rsidR="000B1101" w:rsidRPr="00E93883" w:rsidRDefault="000B1101" w:rsidP="000B1101">
      <w:pPr>
        <w:pStyle w:val="ListParagraph"/>
        <w:numPr>
          <w:ilvl w:val="0"/>
          <w:numId w:val="24"/>
        </w:numPr>
        <w:rPr>
          <w:rFonts w:cs="Times New Roman"/>
          <w:szCs w:val="24"/>
        </w:rPr>
      </w:pPr>
      <w:r w:rsidRPr="00E93883">
        <w:rPr>
          <w:rFonts w:cs="Times New Roman"/>
          <w:szCs w:val="24"/>
        </w:rPr>
        <w:t>Essay text (a new page)</w:t>
      </w:r>
    </w:p>
    <w:p w14:paraId="1036C535" w14:textId="77777777" w:rsidR="000B1101" w:rsidRPr="00E93883" w:rsidRDefault="000B1101" w:rsidP="000B1101">
      <w:pPr>
        <w:pStyle w:val="ListParagraph"/>
        <w:numPr>
          <w:ilvl w:val="0"/>
          <w:numId w:val="24"/>
        </w:numPr>
        <w:rPr>
          <w:rFonts w:cs="Times New Roman"/>
          <w:szCs w:val="24"/>
        </w:rPr>
      </w:pPr>
      <w:r w:rsidRPr="00E93883">
        <w:rPr>
          <w:rFonts w:cs="Times New Roman"/>
          <w:szCs w:val="24"/>
        </w:rPr>
        <w:t xml:space="preserve">References (a new page) – See the </w:t>
      </w:r>
      <w:r w:rsidRPr="00E93883">
        <w:rPr>
          <w:rFonts w:cs="Times New Roman"/>
          <w:i/>
          <w:iCs/>
          <w:szCs w:val="24"/>
        </w:rPr>
        <w:t>Write Well</w:t>
      </w:r>
      <w:r w:rsidRPr="00E93883">
        <w:rPr>
          <w:rFonts w:cs="Times New Roman"/>
          <w:szCs w:val="24"/>
        </w:rPr>
        <w:t xml:space="preserve"> material entitled PELA: Add References and the example at the end of this document</w:t>
      </w:r>
      <w:r>
        <w:rPr>
          <w:rFonts w:cs="Times New Roman"/>
          <w:szCs w:val="24"/>
        </w:rPr>
        <w:t xml:space="preserve"> (</w:t>
      </w:r>
      <w:r w:rsidRPr="00501028">
        <w:rPr>
          <w:rFonts w:cs="Times New Roman"/>
          <w:szCs w:val="24"/>
        </w:rPr>
        <w:t>on page 6</w:t>
      </w:r>
      <w:r>
        <w:rPr>
          <w:rFonts w:cs="Times New Roman"/>
          <w:szCs w:val="24"/>
        </w:rPr>
        <w:t>)</w:t>
      </w:r>
      <w:r w:rsidRPr="00E93883">
        <w:rPr>
          <w:rFonts w:cs="Times New Roman"/>
          <w:szCs w:val="24"/>
        </w:rPr>
        <w:t>.</w:t>
      </w:r>
    </w:p>
    <w:p w14:paraId="20384C5C" w14:textId="77777777" w:rsidR="000B1101" w:rsidRPr="00E93883" w:rsidRDefault="000B1101" w:rsidP="000B1101">
      <w:pPr>
        <w:pStyle w:val="ListParagraph"/>
        <w:numPr>
          <w:ilvl w:val="0"/>
          <w:numId w:val="24"/>
        </w:numPr>
        <w:rPr>
          <w:rFonts w:cs="Times New Roman"/>
          <w:szCs w:val="24"/>
        </w:rPr>
      </w:pPr>
      <w:r w:rsidRPr="00E93883">
        <w:rPr>
          <w:rFonts w:cs="Times New Roman"/>
          <w:szCs w:val="24"/>
        </w:rPr>
        <w:t>Footnotes (a new page)</w:t>
      </w:r>
    </w:p>
    <w:p w14:paraId="2AD6318D" w14:textId="77777777" w:rsidR="000B1101" w:rsidRPr="00E93883" w:rsidRDefault="000B1101" w:rsidP="000B1101">
      <w:pPr>
        <w:pStyle w:val="ListParagraph"/>
        <w:numPr>
          <w:ilvl w:val="0"/>
          <w:numId w:val="24"/>
        </w:numPr>
        <w:rPr>
          <w:rFonts w:cs="Times New Roman"/>
          <w:szCs w:val="24"/>
        </w:rPr>
      </w:pPr>
      <w:r w:rsidRPr="00E93883">
        <w:rPr>
          <w:rFonts w:cs="Times New Roman"/>
          <w:szCs w:val="24"/>
        </w:rPr>
        <w:t>Tables (a new page)</w:t>
      </w:r>
    </w:p>
    <w:p w14:paraId="7637B6AD" w14:textId="77777777" w:rsidR="000B1101" w:rsidRPr="00E93883" w:rsidRDefault="000B1101" w:rsidP="000B1101">
      <w:pPr>
        <w:pStyle w:val="ListParagraph"/>
        <w:numPr>
          <w:ilvl w:val="0"/>
          <w:numId w:val="24"/>
        </w:numPr>
        <w:rPr>
          <w:rFonts w:cs="Times New Roman"/>
          <w:szCs w:val="24"/>
        </w:rPr>
      </w:pPr>
      <w:r w:rsidRPr="00E93883">
        <w:rPr>
          <w:rFonts w:cs="Times New Roman"/>
          <w:szCs w:val="24"/>
        </w:rPr>
        <w:t>Figures (a new page)</w:t>
      </w:r>
    </w:p>
    <w:p w14:paraId="5267FD7D" w14:textId="77777777" w:rsidR="000B1101" w:rsidRDefault="000B1101" w:rsidP="000B1101">
      <w:pPr>
        <w:pStyle w:val="ListParagraph"/>
        <w:numPr>
          <w:ilvl w:val="0"/>
          <w:numId w:val="24"/>
        </w:numPr>
        <w:rPr>
          <w:rFonts w:cs="Times New Roman"/>
          <w:szCs w:val="24"/>
        </w:rPr>
      </w:pPr>
      <w:r w:rsidRPr="00E93883">
        <w:rPr>
          <w:rFonts w:cs="Times New Roman"/>
          <w:szCs w:val="24"/>
        </w:rPr>
        <w:t>Appendices (a new page for each one)</w:t>
      </w:r>
    </w:p>
    <w:p w14:paraId="7A747AF3" w14:textId="77777777" w:rsidR="000B1101" w:rsidRPr="00F813C5" w:rsidRDefault="000B1101" w:rsidP="000B1101">
      <w:pPr>
        <w:rPr>
          <w:lang w:val="en-US" w:eastAsia="en-US"/>
        </w:rPr>
        <w:sectPr w:rsidR="000B1101" w:rsidRPr="00F813C5" w:rsidSect="000B1101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19DB49C" w14:textId="77777777" w:rsidR="000B1101" w:rsidRPr="00E93883" w:rsidRDefault="000B1101" w:rsidP="000B1101">
      <w:pPr>
        <w:pStyle w:val="Heading1"/>
      </w:pPr>
      <w:r w:rsidRPr="00E93883">
        <w:lastRenderedPageBreak/>
        <w:t>References</w:t>
      </w:r>
    </w:p>
    <w:p w14:paraId="7A26BA15" w14:textId="77777777" w:rsidR="000B1101" w:rsidRDefault="000B1101" w:rsidP="000B1101">
      <w:pPr>
        <w:pStyle w:val="BibliographyEntry"/>
        <w:spacing w:before="0" w:line="480" w:lineRule="auto"/>
      </w:pPr>
      <w:r w:rsidRPr="00E93883">
        <w:t xml:space="preserve">American Psychological Association. (2020). </w:t>
      </w:r>
      <w:r w:rsidRPr="00E93883">
        <w:rPr>
          <w:i/>
          <w:iCs/>
        </w:rPr>
        <w:t xml:space="preserve">Publication manual of the American Psychological Association: The official guide to APA style </w:t>
      </w:r>
      <w:r w:rsidRPr="00E93883">
        <w:t>(7</w:t>
      </w:r>
      <w:r w:rsidRPr="00E93883">
        <w:rPr>
          <w:vertAlign w:val="superscript"/>
        </w:rPr>
        <w:t>th</w:t>
      </w:r>
      <w:r w:rsidRPr="00E93883">
        <w:t xml:space="preserve"> ed.). American Psychological Association. </w:t>
      </w:r>
    </w:p>
    <w:p w14:paraId="3ABDA9AC" w14:textId="77777777" w:rsidR="000B1101" w:rsidRPr="00E93883" w:rsidRDefault="000B1101" w:rsidP="000B1101">
      <w:pPr>
        <w:pStyle w:val="BibliographyEntry"/>
        <w:spacing w:before="0" w:line="480" w:lineRule="auto"/>
        <w:ind w:firstLine="0"/>
      </w:pPr>
      <w:hyperlink r:id="rId11" w:history="1">
        <w:r w:rsidRPr="00E20204">
          <w:rPr>
            <w:rStyle w:val="Hyperlink"/>
          </w:rPr>
          <w:t>https://apastyle.apa.org/products/publication-manual-7th-edition</w:t>
        </w:r>
      </w:hyperlink>
    </w:p>
    <w:p w14:paraId="6F9EA1BD" w14:textId="77777777" w:rsidR="00DA2675" w:rsidRDefault="00DA2675" w:rsidP="007D229D">
      <w:pPr>
        <w:spacing w:line="276" w:lineRule="auto"/>
        <w:ind w:firstLine="0"/>
      </w:pPr>
    </w:p>
    <w:p w14:paraId="27E8533B" w14:textId="77777777" w:rsidR="000B1101" w:rsidRPr="00E93883" w:rsidRDefault="000B1101" w:rsidP="007D229D">
      <w:pPr>
        <w:spacing w:line="276" w:lineRule="auto"/>
        <w:ind w:firstLine="0"/>
      </w:pPr>
    </w:p>
    <w:sectPr w:rsidR="000B1101" w:rsidRPr="00E93883" w:rsidSect="00B006D8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59B55A" w14:textId="77777777" w:rsidR="005A119A" w:rsidRDefault="005A119A" w:rsidP="00144040">
      <w:pPr>
        <w:spacing w:line="240" w:lineRule="auto"/>
      </w:pPr>
      <w:r>
        <w:separator/>
      </w:r>
    </w:p>
  </w:endnote>
  <w:endnote w:type="continuationSeparator" w:id="0">
    <w:p w14:paraId="4D27D8B5" w14:textId="77777777" w:rsidR="005A119A" w:rsidRDefault="005A119A" w:rsidP="0014404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FEDEB9" w14:textId="185685D8" w:rsidR="007C1BCA" w:rsidRDefault="007C1BCA" w:rsidP="00DA2675">
    <w:pPr>
      <w:pStyle w:val="Footer"/>
    </w:pPr>
  </w:p>
  <w:p w14:paraId="331C618E" w14:textId="77777777" w:rsidR="007C1BCA" w:rsidRDefault="007C1B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055534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5EDEF5" w14:textId="3199E3FB" w:rsidR="007C1BCA" w:rsidRDefault="007C1BC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C6240DA" w14:textId="77777777" w:rsidR="007C1BCA" w:rsidRDefault="007C1B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BF465D" w14:textId="77777777" w:rsidR="005A119A" w:rsidRDefault="005A119A" w:rsidP="00144040">
      <w:pPr>
        <w:spacing w:line="240" w:lineRule="auto"/>
      </w:pPr>
      <w:r>
        <w:separator/>
      </w:r>
    </w:p>
  </w:footnote>
  <w:footnote w:type="continuationSeparator" w:id="0">
    <w:p w14:paraId="7AC22224" w14:textId="77777777" w:rsidR="005A119A" w:rsidRDefault="005A119A" w:rsidP="0014404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742637113"/>
      <w:docPartObj>
        <w:docPartGallery w:val="Page Numbers (Top of Page)"/>
        <w:docPartUnique/>
      </w:docPartObj>
    </w:sdtPr>
    <w:sdtContent>
      <w:p w14:paraId="12C75D01" w14:textId="2DF2144D" w:rsidR="00DA2675" w:rsidRDefault="00DA2675" w:rsidP="00316E1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C4B60A5" w14:textId="77777777" w:rsidR="00DA2675" w:rsidRDefault="00DA2675" w:rsidP="00DA2675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rFonts w:cs="Times New Roman"/>
      </w:rPr>
      <w:id w:val="1539623039"/>
      <w:docPartObj>
        <w:docPartGallery w:val="Page Numbers (Top of Page)"/>
        <w:docPartUnique/>
      </w:docPartObj>
    </w:sdtPr>
    <w:sdtContent>
      <w:p w14:paraId="3A6FCBEE" w14:textId="1CD1AF53" w:rsidR="00DA2675" w:rsidRPr="009073F6" w:rsidRDefault="00DA2675" w:rsidP="00316E1E">
        <w:pPr>
          <w:pStyle w:val="Header"/>
          <w:framePr w:wrap="none" w:vAnchor="text" w:hAnchor="margin" w:xAlign="right" w:y="1"/>
          <w:rPr>
            <w:rStyle w:val="PageNumber"/>
            <w:rFonts w:cs="Times New Roman"/>
          </w:rPr>
        </w:pPr>
        <w:r w:rsidRPr="009073F6">
          <w:rPr>
            <w:rStyle w:val="PageNumber"/>
            <w:rFonts w:cs="Times New Roman"/>
          </w:rPr>
          <w:fldChar w:fldCharType="begin"/>
        </w:r>
        <w:r w:rsidRPr="009073F6">
          <w:rPr>
            <w:rStyle w:val="PageNumber"/>
            <w:rFonts w:cs="Times New Roman"/>
          </w:rPr>
          <w:instrText xml:space="preserve"> PAGE </w:instrText>
        </w:r>
        <w:r w:rsidRPr="009073F6">
          <w:rPr>
            <w:rStyle w:val="PageNumber"/>
            <w:rFonts w:cs="Times New Roman"/>
          </w:rPr>
          <w:fldChar w:fldCharType="separate"/>
        </w:r>
        <w:r w:rsidR="00F01C7A">
          <w:rPr>
            <w:rStyle w:val="PageNumber"/>
            <w:rFonts w:cs="Times New Roman"/>
            <w:noProof/>
          </w:rPr>
          <w:t>1</w:t>
        </w:r>
        <w:r w:rsidRPr="009073F6">
          <w:rPr>
            <w:rStyle w:val="PageNumber"/>
            <w:rFonts w:cs="Times New Roman"/>
          </w:rPr>
          <w:fldChar w:fldCharType="end"/>
        </w:r>
      </w:p>
    </w:sdtContent>
  </w:sdt>
  <w:p w14:paraId="6DA3A7F8" w14:textId="77777777" w:rsidR="00DA2675" w:rsidRPr="009073F6" w:rsidRDefault="00DA2675" w:rsidP="00DA2675">
    <w:pPr>
      <w:pStyle w:val="Header"/>
      <w:ind w:right="360"/>
      <w:rPr>
        <w:rFonts w:cs="Times New Roman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708531" w14:textId="2081C648" w:rsidR="009F09F0" w:rsidRDefault="009F09F0" w:rsidP="007C1BCA">
    <w:pPr>
      <w:pStyle w:val="Header"/>
    </w:pPr>
  </w:p>
  <w:p w14:paraId="38E9E88F" w14:textId="77777777" w:rsidR="009F09F0" w:rsidRDefault="009F09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FE3054"/>
    <w:multiLevelType w:val="hybridMultilevel"/>
    <w:tmpl w:val="A11E6AD8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073E029A"/>
    <w:multiLevelType w:val="hybridMultilevel"/>
    <w:tmpl w:val="ED72E33A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0B0891"/>
    <w:multiLevelType w:val="hybridMultilevel"/>
    <w:tmpl w:val="5CF0E9C6"/>
    <w:lvl w:ilvl="0" w:tplc="737A7D06">
      <w:numFmt w:val="bullet"/>
      <w:lvlText w:val="•"/>
      <w:lvlJc w:val="left"/>
      <w:pPr>
        <w:ind w:left="2026" w:hanging="1425"/>
      </w:pPr>
      <w:rPr>
        <w:rFonts w:ascii="Calibri" w:eastAsiaTheme="minorEastAsia" w:hAnsi="Calibri" w:cs="Calibri" w:hint="default"/>
      </w:rPr>
    </w:lvl>
    <w:lvl w:ilvl="1" w:tplc="0C090003">
      <w:start w:val="1"/>
      <w:numFmt w:val="bullet"/>
      <w:lvlText w:val="o"/>
      <w:lvlJc w:val="left"/>
      <w:pPr>
        <w:ind w:left="81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53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25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97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9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41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13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859" w:hanging="360"/>
      </w:pPr>
      <w:rPr>
        <w:rFonts w:ascii="Wingdings" w:hAnsi="Wingdings" w:hint="default"/>
      </w:rPr>
    </w:lvl>
  </w:abstractNum>
  <w:abstractNum w:abstractNumId="3" w15:restartNumberingAfterBreak="0">
    <w:nsid w:val="0BB011D4"/>
    <w:multiLevelType w:val="hybridMultilevel"/>
    <w:tmpl w:val="7168444A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B02D10"/>
    <w:multiLevelType w:val="hybridMultilevel"/>
    <w:tmpl w:val="FAF8B14C"/>
    <w:lvl w:ilvl="0" w:tplc="737A7D06">
      <w:numFmt w:val="bullet"/>
      <w:lvlText w:val="•"/>
      <w:lvlJc w:val="left"/>
      <w:pPr>
        <w:ind w:left="2789" w:hanging="1425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5" w15:restartNumberingAfterBreak="0">
    <w:nsid w:val="13280DB8"/>
    <w:multiLevelType w:val="multilevel"/>
    <w:tmpl w:val="F386E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A5D18C2"/>
    <w:multiLevelType w:val="hybridMultilevel"/>
    <w:tmpl w:val="96826F64"/>
    <w:lvl w:ilvl="0" w:tplc="6F9066F8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5E25F3"/>
    <w:multiLevelType w:val="hybridMultilevel"/>
    <w:tmpl w:val="1216329C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1BF25A0B"/>
    <w:multiLevelType w:val="hybridMultilevel"/>
    <w:tmpl w:val="A790C9A4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9" w15:restartNumberingAfterBreak="0">
    <w:nsid w:val="1F1345FE"/>
    <w:multiLevelType w:val="hybridMultilevel"/>
    <w:tmpl w:val="E368A31A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0" w15:restartNumberingAfterBreak="0">
    <w:nsid w:val="20D66DB6"/>
    <w:multiLevelType w:val="hybridMultilevel"/>
    <w:tmpl w:val="790AF0EE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1" w15:restartNumberingAfterBreak="0">
    <w:nsid w:val="303F23FD"/>
    <w:multiLevelType w:val="hybridMultilevel"/>
    <w:tmpl w:val="A7D2B20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E20A2A"/>
    <w:multiLevelType w:val="hybridMultilevel"/>
    <w:tmpl w:val="69A442A0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8012B45C">
      <w:numFmt w:val="bullet"/>
      <w:lvlText w:val="•"/>
      <w:lvlJc w:val="left"/>
      <w:pPr>
        <w:ind w:left="2647" w:hanging="1425"/>
      </w:pPr>
      <w:rPr>
        <w:rFonts w:ascii="Calibri" w:eastAsiaTheme="minorEastAsia" w:hAnsi="Calibri" w:cs="Calibri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3" w15:restartNumberingAfterBreak="0">
    <w:nsid w:val="310C6031"/>
    <w:multiLevelType w:val="hybridMultilevel"/>
    <w:tmpl w:val="E402D3EC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3E463D6A"/>
    <w:multiLevelType w:val="hybridMultilevel"/>
    <w:tmpl w:val="B3BA6B20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5" w15:restartNumberingAfterBreak="0">
    <w:nsid w:val="42A334A9"/>
    <w:multiLevelType w:val="hybridMultilevel"/>
    <w:tmpl w:val="6F6857CC"/>
    <w:lvl w:ilvl="0" w:tplc="A44A1996">
      <w:start w:val="1"/>
      <w:numFmt w:val="decimal"/>
      <w:lvlText w:val="%1."/>
      <w:lvlJc w:val="left"/>
      <w:pPr>
        <w:ind w:left="821" w:hanging="360"/>
      </w:pPr>
      <w:rPr>
        <w:b w:val="0"/>
      </w:rPr>
    </w:lvl>
    <w:lvl w:ilvl="1" w:tplc="13CCD6D4">
      <w:numFmt w:val="bullet"/>
      <w:lvlText w:val=""/>
      <w:lvlJc w:val="left"/>
      <w:pPr>
        <w:ind w:left="1541" w:hanging="360"/>
      </w:pPr>
      <w:rPr>
        <w:rFonts w:ascii="Wingdings" w:eastAsiaTheme="minorEastAsia" w:hAnsi="Wingdings" w:cstheme="minorBidi" w:hint="default"/>
        <w:b w:val="0"/>
      </w:rPr>
    </w:lvl>
    <w:lvl w:ilvl="2" w:tplc="0C09001B" w:tentative="1">
      <w:start w:val="1"/>
      <w:numFmt w:val="lowerRoman"/>
      <w:lvlText w:val="%3."/>
      <w:lvlJc w:val="right"/>
      <w:pPr>
        <w:ind w:left="2261" w:hanging="180"/>
      </w:pPr>
    </w:lvl>
    <w:lvl w:ilvl="3" w:tplc="0C09000F" w:tentative="1">
      <w:start w:val="1"/>
      <w:numFmt w:val="decimal"/>
      <w:lvlText w:val="%4."/>
      <w:lvlJc w:val="left"/>
      <w:pPr>
        <w:ind w:left="2981" w:hanging="360"/>
      </w:pPr>
    </w:lvl>
    <w:lvl w:ilvl="4" w:tplc="0C090019" w:tentative="1">
      <w:start w:val="1"/>
      <w:numFmt w:val="lowerLetter"/>
      <w:lvlText w:val="%5."/>
      <w:lvlJc w:val="left"/>
      <w:pPr>
        <w:ind w:left="3701" w:hanging="360"/>
      </w:pPr>
    </w:lvl>
    <w:lvl w:ilvl="5" w:tplc="0C09001B" w:tentative="1">
      <w:start w:val="1"/>
      <w:numFmt w:val="lowerRoman"/>
      <w:lvlText w:val="%6."/>
      <w:lvlJc w:val="right"/>
      <w:pPr>
        <w:ind w:left="4421" w:hanging="180"/>
      </w:pPr>
    </w:lvl>
    <w:lvl w:ilvl="6" w:tplc="0C09000F" w:tentative="1">
      <w:start w:val="1"/>
      <w:numFmt w:val="decimal"/>
      <w:lvlText w:val="%7."/>
      <w:lvlJc w:val="left"/>
      <w:pPr>
        <w:ind w:left="5141" w:hanging="360"/>
      </w:pPr>
    </w:lvl>
    <w:lvl w:ilvl="7" w:tplc="0C090019" w:tentative="1">
      <w:start w:val="1"/>
      <w:numFmt w:val="lowerLetter"/>
      <w:lvlText w:val="%8."/>
      <w:lvlJc w:val="left"/>
      <w:pPr>
        <w:ind w:left="5861" w:hanging="360"/>
      </w:pPr>
    </w:lvl>
    <w:lvl w:ilvl="8" w:tplc="0C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16" w15:restartNumberingAfterBreak="0">
    <w:nsid w:val="43ED1B59"/>
    <w:multiLevelType w:val="hybridMultilevel"/>
    <w:tmpl w:val="99F25384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7" w15:restartNumberingAfterBreak="0">
    <w:nsid w:val="46FA3AB0"/>
    <w:multiLevelType w:val="hybridMultilevel"/>
    <w:tmpl w:val="FA867C84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604240"/>
    <w:multiLevelType w:val="hybridMultilevel"/>
    <w:tmpl w:val="ADB44DA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3D5E9F"/>
    <w:multiLevelType w:val="hybridMultilevel"/>
    <w:tmpl w:val="DAD4A2D0"/>
    <w:lvl w:ilvl="0" w:tplc="08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636098"/>
    <w:multiLevelType w:val="hybridMultilevel"/>
    <w:tmpl w:val="56FA4024"/>
    <w:lvl w:ilvl="0" w:tplc="D82A5AA2">
      <w:numFmt w:val="bullet"/>
      <w:lvlText w:val="•"/>
      <w:lvlJc w:val="left"/>
      <w:pPr>
        <w:ind w:left="1567" w:hanging="1425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1" w15:restartNumberingAfterBreak="0">
    <w:nsid w:val="5BBB6CF9"/>
    <w:multiLevelType w:val="hybridMultilevel"/>
    <w:tmpl w:val="5B680F1E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737A7D06">
      <w:numFmt w:val="bullet"/>
      <w:lvlText w:val="•"/>
      <w:lvlJc w:val="left"/>
      <w:pPr>
        <w:ind w:left="2647" w:hanging="1425"/>
      </w:pPr>
      <w:rPr>
        <w:rFonts w:ascii="Calibri" w:eastAsiaTheme="minorEastAsia" w:hAnsi="Calibri" w:cs="Calibri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2" w15:restartNumberingAfterBreak="0">
    <w:nsid w:val="5DCF19EE"/>
    <w:multiLevelType w:val="hybridMultilevel"/>
    <w:tmpl w:val="C9B47166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3D1CD1"/>
    <w:multiLevelType w:val="hybridMultilevel"/>
    <w:tmpl w:val="D7D0C672"/>
    <w:lvl w:ilvl="0" w:tplc="F5488912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0A3D2C"/>
    <w:multiLevelType w:val="hybridMultilevel"/>
    <w:tmpl w:val="01B00CA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91529E"/>
    <w:multiLevelType w:val="hybridMultilevel"/>
    <w:tmpl w:val="9FF881FC"/>
    <w:lvl w:ilvl="0" w:tplc="D8607F4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B87343"/>
    <w:multiLevelType w:val="hybridMultilevel"/>
    <w:tmpl w:val="22546510"/>
    <w:lvl w:ilvl="0" w:tplc="08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3D59AB"/>
    <w:multiLevelType w:val="hybridMultilevel"/>
    <w:tmpl w:val="9AAEAEDC"/>
    <w:lvl w:ilvl="0" w:tplc="737A7D06">
      <w:numFmt w:val="bullet"/>
      <w:lvlText w:val="•"/>
      <w:lvlJc w:val="left"/>
      <w:pPr>
        <w:ind w:left="2789" w:hanging="1425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 w16cid:durableId="1382679380">
    <w:abstractNumId w:val="1"/>
  </w:num>
  <w:num w:numId="2" w16cid:durableId="1149857433">
    <w:abstractNumId w:val="11"/>
  </w:num>
  <w:num w:numId="3" w16cid:durableId="1142845621">
    <w:abstractNumId w:val="15"/>
  </w:num>
  <w:num w:numId="4" w16cid:durableId="773983508">
    <w:abstractNumId w:val="7"/>
  </w:num>
  <w:num w:numId="5" w16cid:durableId="1673724847">
    <w:abstractNumId w:val="13"/>
  </w:num>
  <w:num w:numId="6" w16cid:durableId="1854144949">
    <w:abstractNumId w:val="0"/>
  </w:num>
  <w:num w:numId="7" w16cid:durableId="410542397">
    <w:abstractNumId w:val="12"/>
  </w:num>
  <w:num w:numId="8" w16cid:durableId="1268192125">
    <w:abstractNumId w:val="20"/>
  </w:num>
  <w:num w:numId="9" w16cid:durableId="1352806044">
    <w:abstractNumId w:val="8"/>
  </w:num>
  <w:num w:numId="10" w16cid:durableId="1429035528">
    <w:abstractNumId w:val="21"/>
  </w:num>
  <w:num w:numId="11" w16cid:durableId="743181571">
    <w:abstractNumId w:val="16"/>
  </w:num>
  <w:num w:numId="12" w16cid:durableId="129906532">
    <w:abstractNumId w:val="2"/>
  </w:num>
  <w:num w:numId="13" w16cid:durableId="34503744">
    <w:abstractNumId w:val="27"/>
  </w:num>
  <w:num w:numId="14" w16cid:durableId="1452742044">
    <w:abstractNumId w:val="4"/>
  </w:num>
  <w:num w:numId="15" w16cid:durableId="944116358">
    <w:abstractNumId w:val="14"/>
  </w:num>
  <w:num w:numId="16" w16cid:durableId="92676544">
    <w:abstractNumId w:val="10"/>
  </w:num>
  <w:num w:numId="17" w16cid:durableId="1054693675">
    <w:abstractNumId w:val="25"/>
  </w:num>
  <w:num w:numId="18" w16cid:durableId="1882134042">
    <w:abstractNumId w:val="9"/>
  </w:num>
  <w:num w:numId="19" w16cid:durableId="2038726049">
    <w:abstractNumId w:val="22"/>
  </w:num>
  <w:num w:numId="20" w16cid:durableId="2049527878">
    <w:abstractNumId w:val="18"/>
  </w:num>
  <w:num w:numId="21" w16cid:durableId="1698966260">
    <w:abstractNumId w:val="17"/>
  </w:num>
  <w:num w:numId="22" w16cid:durableId="613945985">
    <w:abstractNumId w:val="24"/>
  </w:num>
  <w:num w:numId="23" w16cid:durableId="1034429243">
    <w:abstractNumId w:val="3"/>
  </w:num>
  <w:num w:numId="24" w16cid:durableId="1402487420">
    <w:abstractNumId w:val="26"/>
  </w:num>
  <w:num w:numId="25" w16cid:durableId="1860846677">
    <w:abstractNumId w:val="5"/>
  </w:num>
  <w:num w:numId="26" w16cid:durableId="429816208">
    <w:abstractNumId w:val="23"/>
  </w:num>
  <w:num w:numId="27" w16cid:durableId="278227532">
    <w:abstractNumId w:val="19"/>
  </w:num>
  <w:num w:numId="28" w16cid:durableId="926586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zMTEytTQ0NjAzMDRX0lEKTi0uzszPAykwqQUAlOJMQywAAAA="/>
  </w:docVars>
  <w:rsids>
    <w:rsidRoot w:val="00144040"/>
    <w:rsid w:val="00004344"/>
    <w:rsid w:val="00005678"/>
    <w:rsid w:val="00040F6D"/>
    <w:rsid w:val="00042816"/>
    <w:rsid w:val="00052FDB"/>
    <w:rsid w:val="000565A8"/>
    <w:rsid w:val="00074C60"/>
    <w:rsid w:val="00076E14"/>
    <w:rsid w:val="0008195B"/>
    <w:rsid w:val="00081A72"/>
    <w:rsid w:val="000A31F7"/>
    <w:rsid w:val="000A32B9"/>
    <w:rsid w:val="000B1101"/>
    <w:rsid w:val="000C5BB6"/>
    <w:rsid w:val="000C7A05"/>
    <w:rsid w:val="000D2436"/>
    <w:rsid w:val="000D2823"/>
    <w:rsid w:val="000D73EA"/>
    <w:rsid w:val="000E7C56"/>
    <w:rsid w:val="000F34A8"/>
    <w:rsid w:val="0013365D"/>
    <w:rsid w:val="00143C2B"/>
    <w:rsid w:val="00144040"/>
    <w:rsid w:val="00147588"/>
    <w:rsid w:val="00155A28"/>
    <w:rsid w:val="00161C69"/>
    <w:rsid w:val="001641DA"/>
    <w:rsid w:val="00184878"/>
    <w:rsid w:val="001930F3"/>
    <w:rsid w:val="001B0D64"/>
    <w:rsid w:val="001B1155"/>
    <w:rsid w:val="001E23A3"/>
    <w:rsid w:val="001E52B7"/>
    <w:rsid w:val="001F0E06"/>
    <w:rsid w:val="001F418E"/>
    <w:rsid w:val="002102C9"/>
    <w:rsid w:val="00233CAA"/>
    <w:rsid w:val="0024328A"/>
    <w:rsid w:val="00244FE7"/>
    <w:rsid w:val="00245847"/>
    <w:rsid w:val="00257AE4"/>
    <w:rsid w:val="002609F2"/>
    <w:rsid w:val="00272B0A"/>
    <w:rsid w:val="002743ED"/>
    <w:rsid w:val="00275AE5"/>
    <w:rsid w:val="00281840"/>
    <w:rsid w:val="00285E32"/>
    <w:rsid w:val="0029470D"/>
    <w:rsid w:val="002962BD"/>
    <w:rsid w:val="00296AA5"/>
    <w:rsid w:val="002E0C6D"/>
    <w:rsid w:val="002E5E4F"/>
    <w:rsid w:val="002F3E5A"/>
    <w:rsid w:val="002F7B12"/>
    <w:rsid w:val="0032571C"/>
    <w:rsid w:val="00341C9C"/>
    <w:rsid w:val="00347097"/>
    <w:rsid w:val="00355F22"/>
    <w:rsid w:val="00367BDA"/>
    <w:rsid w:val="003733B1"/>
    <w:rsid w:val="00374EB5"/>
    <w:rsid w:val="003750EB"/>
    <w:rsid w:val="003903C0"/>
    <w:rsid w:val="003915DB"/>
    <w:rsid w:val="003A59CD"/>
    <w:rsid w:val="003B2377"/>
    <w:rsid w:val="003C023A"/>
    <w:rsid w:val="003C1B88"/>
    <w:rsid w:val="003D7D73"/>
    <w:rsid w:val="003E4821"/>
    <w:rsid w:val="003E60C8"/>
    <w:rsid w:val="003F0514"/>
    <w:rsid w:val="00405951"/>
    <w:rsid w:val="004072DE"/>
    <w:rsid w:val="004075B0"/>
    <w:rsid w:val="004110E0"/>
    <w:rsid w:val="004144F1"/>
    <w:rsid w:val="00415F91"/>
    <w:rsid w:val="00421767"/>
    <w:rsid w:val="00423458"/>
    <w:rsid w:val="0042483C"/>
    <w:rsid w:val="00434C19"/>
    <w:rsid w:val="00436461"/>
    <w:rsid w:val="00447BCF"/>
    <w:rsid w:val="004564B3"/>
    <w:rsid w:val="004628D1"/>
    <w:rsid w:val="00484FB2"/>
    <w:rsid w:val="00485DF3"/>
    <w:rsid w:val="00487CFA"/>
    <w:rsid w:val="00491C76"/>
    <w:rsid w:val="004922C9"/>
    <w:rsid w:val="00492F67"/>
    <w:rsid w:val="00495D9E"/>
    <w:rsid w:val="004D0349"/>
    <w:rsid w:val="004D6291"/>
    <w:rsid w:val="004D7A52"/>
    <w:rsid w:val="004E2014"/>
    <w:rsid w:val="004E2742"/>
    <w:rsid w:val="004F4BEA"/>
    <w:rsid w:val="00501028"/>
    <w:rsid w:val="005136ED"/>
    <w:rsid w:val="00514934"/>
    <w:rsid w:val="00514CF9"/>
    <w:rsid w:val="005153FE"/>
    <w:rsid w:val="005342F8"/>
    <w:rsid w:val="00553FA2"/>
    <w:rsid w:val="00573257"/>
    <w:rsid w:val="00593F4D"/>
    <w:rsid w:val="005A05E6"/>
    <w:rsid w:val="005A119A"/>
    <w:rsid w:val="005E579F"/>
    <w:rsid w:val="005E5885"/>
    <w:rsid w:val="005F00D7"/>
    <w:rsid w:val="00601682"/>
    <w:rsid w:val="006140EB"/>
    <w:rsid w:val="00620586"/>
    <w:rsid w:val="0063355C"/>
    <w:rsid w:val="0063703D"/>
    <w:rsid w:val="00637FFE"/>
    <w:rsid w:val="00643962"/>
    <w:rsid w:val="006570B8"/>
    <w:rsid w:val="00667ED2"/>
    <w:rsid w:val="006701A5"/>
    <w:rsid w:val="00671B57"/>
    <w:rsid w:val="00685278"/>
    <w:rsid w:val="006866D6"/>
    <w:rsid w:val="00693F3F"/>
    <w:rsid w:val="00694247"/>
    <w:rsid w:val="00696C9C"/>
    <w:rsid w:val="006A35CC"/>
    <w:rsid w:val="006D3491"/>
    <w:rsid w:val="006E41AB"/>
    <w:rsid w:val="00711411"/>
    <w:rsid w:val="00711D32"/>
    <w:rsid w:val="0071699E"/>
    <w:rsid w:val="00716F1F"/>
    <w:rsid w:val="00723BC3"/>
    <w:rsid w:val="00731D44"/>
    <w:rsid w:val="00760C93"/>
    <w:rsid w:val="007A2121"/>
    <w:rsid w:val="007A61C3"/>
    <w:rsid w:val="007A7F5F"/>
    <w:rsid w:val="007B4774"/>
    <w:rsid w:val="007B7B1C"/>
    <w:rsid w:val="007C1BCA"/>
    <w:rsid w:val="007C7EFD"/>
    <w:rsid w:val="007D229D"/>
    <w:rsid w:val="007E13B4"/>
    <w:rsid w:val="008007E8"/>
    <w:rsid w:val="00804560"/>
    <w:rsid w:val="00806035"/>
    <w:rsid w:val="0081613B"/>
    <w:rsid w:val="008313EC"/>
    <w:rsid w:val="00841BCE"/>
    <w:rsid w:val="00843311"/>
    <w:rsid w:val="0087366F"/>
    <w:rsid w:val="008836B4"/>
    <w:rsid w:val="00887FA7"/>
    <w:rsid w:val="008A155A"/>
    <w:rsid w:val="008A5A1D"/>
    <w:rsid w:val="008B0236"/>
    <w:rsid w:val="008B46E8"/>
    <w:rsid w:val="008F2AFE"/>
    <w:rsid w:val="008F6229"/>
    <w:rsid w:val="008F6A10"/>
    <w:rsid w:val="00901FB5"/>
    <w:rsid w:val="009073F6"/>
    <w:rsid w:val="009126D6"/>
    <w:rsid w:val="00921440"/>
    <w:rsid w:val="00926467"/>
    <w:rsid w:val="0092724E"/>
    <w:rsid w:val="0094560E"/>
    <w:rsid w:val="00957578"/>
    <w:rsid w:val="00957A07"/>
    <w:rsid w:val="009608EA"/>
    <w:rsid w:val="00960A1E"/>
    <w:rsid w:val="00963C0B"/>
    <w:rsid w:val="00965632"/>
    <w:rsid w:val="00971EA5"/>
    <w:rsid w:val="00973AEB"/>
    <w:rsid w:val="00985CB9"/>
    <w:rsid w:val="00987E6E"/>
    <w:rsid w:val="009A01FF"/>
    <w:rsid w:val="009B3351"/>
    <w:rsid w:val="009B6B6E"/>
    <w:rsid w:val="009C3EB8"/>
    <w:rsid w:val="009D49CC"/>
    <w:rsid w:val="009D72A9"/>
    <w:rsid w:val="009E6751"/>
    <w:rsid w:val="009F09F0"/>
    <w:rsid w:val="00A16DB9"/>
    <w:rsid w:val="00A24891"/>
    <w:rsid w:val="00A271EE"/>
    <w:rsid w:val="00A335EB"/>
    <w:rsid w:val="00A33D30"/>
    <w:rsid w:val="00A45B2A"/>
    <w:rsid w:val="00A462A0"/>
    <w:rsid w:val="00A46758"/>
    <w:rsid w:val="00A70105"/>
    <w:rsid w:val="00A70C08"/>
    <w:rsid w:val="00AA680A"/>
    <w:rsid w:val="00AB3538"/>
    <w:rsid w:val="00AD7FE8"/>
    <w:rsid w:val="00AF4833"/>
    <w:rsid w:val="00B006D8"/>
    <w:rsid w:val="00B01FCF"/>
    <w:rsid w:val="00B051E2"/>
    <w:rsid w:val="00B10667"/>
    <w:rsid w:val="00B147EF"/>
    <w:rsid w:val="00B169F1"/>
    <w:rsid w:val="00B23C5C"/>
    <w:rsid w:val="00B27F09"/>
    <w:rsid w:val="00B31F05"/>
    <w:rsid w:val="00B402DF"/>
    <w:rsid w:val="00B45D59"/>
    <w:rsid w:val="00B47F57"/>
    <w:rsid w:val="00B516E7"/>
    <w:rsid w:val="00B534BA"/>
    <w:rsid w:val="00B545A6"/>
    <w:rsid w:val="00B55E99"/>
    <w:rsid w:val="00B80135"/>
    <w:rsid w:val="00B94D96"/>
    <w:rsid w:val="00B963DD"/>
    <w:rsid w:val="00BA270F"/>
    <w:rsid w:val="00BA75A3"/>
    <w:rsid w:val="00BB3BDB"/>
    <w:rsid w:val="00BD37A6"/>
    <w:rsid w:val="00BE7664"/>
    <w:rsid w:val="00C519F1"/>
    <w:rsid w:val="00C55DA0"/>
    <w:rsid w:val="00C7295F"/>
    <w:rsid w:val="00C874AB"/>
    <w:rsid w:val="00CA1097"/>
    <w:rsid w:val="00CA3EA8"/>
    <w:rsid w:val="00CB659E"/>
    <w:rsid w:val="00CC4C8D"/>
    <w:rsid w:val="00D04F84"/>
    <w:rsid w:val="00D57F70"/>
    <w:rsid w:val="00D660D2"/>
    <w:rsid w:val="00D823D6"/>
    <w:rsid w:val="00D82E84"/>
    <w:rsid w:val="00D84919"/>
    <w:rsid w:val="00D86976"/>
    <w:rsid w:val="00D90ED6"/>
    <w:rsid w:val="00D93980"/>
    <w:rsid w:val="00DA2675"/>
    <w:rsid w:val="00DA29B0"/>
    <w:rsid w:val="00DC1356"/>
    <w:rsid w:val="00DC2E24"/>
    <w:rsid w:val="00DD493C"/>
    <w:rsid w:val="00DE21AF"/>
    <w:rsid w:val="00DF08FA"/>
    <w:rsid w:val="00DF3537"/>
    <w:rsid w:val="00DF3E89"/>
    <w:rsid w:val="00DF4208"/>
    <w:rsid w:val="00DF53D3"/>
    <w:rsid w:val="00E013C6"/>
    <w:rsid w:val="00E11947"/>
    <w:rsid w:val="00E26015"/>
    <w:rsid w:val="00E447C5"/>
    <w:rsid w:val="00E503F5"/>
    <w:rsid w:val="00E5256C"/>
    <w:rsid w:val="00E54D49"/>
    <w:rsid w:val="00E5772C"/>
    <w:rsid w:val="00E72B94"/>
    <w:rsid w:val="00E73138"/>
    <w:rsid w:val="00E7705D"/>
    <w:rsid w:val="00E870B0"/>
    <w:rsid w:val="00E93883"/>
    <w:rsid w:val="00EC3627"/>
    <w:rsid w:val="00EC5288"/>
    <w:rsid w:val="00ED5075"/>
    <w:rsid w:val="00EE00C8"/>
    <w:rsid w:val="00EE0B13"/>
    <w:rsid w:val="00EE1C8D"/>
    <w:rsid w:val="00EF6A4F"/>
    <w:rsid w:val="00F01C7A"/>
    <w:rsid w:val="00F02660"/>
    <w:rsid w:val="00F17859"/>
    <w:rsid w:val="00F22854"/>
    <w:rsid w:val="00F242B2"/>
    <w:rsid w:val="00F414F2"/>
    <w:rsid w:val="00F508A9"/>
    <w:rsid w:val="00F65585"/>
    <w:rsid w:val="00F70433"/>
    <w:rsid w:val="00F758C6"/>
    <w:rsid w:val="00F813C5"/>
    <w:rsid w:val="00F8356B"/>
    <w:rsid w:val="00FA1DC4"/>
    <w:rsid w:val="00FA6622"/>
    <w:rsid w:val="00FC6398"/>
    <w:rsid w:val="00FC686B"/>
    <w:rsid w:val="00FD3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EAD955"/>
  <w15:docId w15:val="{D3487285-B399-4BFE-BD20-3EFF40680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7705D"/>
    <w:pPr>
      <w:spacing w:line="480" w:lineRule="auto"/>
      <w:ind w:firstLine="720"/>
    </w:pPr>
    <w:rPr>
      <w:rFonts w:eastAsiaTheme="minorEastAsia" w:cstheme="minorBidi"/>
      <w:sz w:val="24"/>
      <w:szCs w:val="22"/>
    </w:rPr>
  </w:style>
  <w:style w:type="paragraph" w:styleId="Heading1">
    <w:name w:val="heading 1"/>
    <w:basedOn w:val="Normal"/>
    <w:next w:val="Normal"/>
    <w:link w:val="Heading1Char"/>
    <w:qFormat/>
    <w:rsid w:val="004110E0"/>
    <w:pPr>
      <w:keepNext/>
      <w:keepLines/>
      <w:spacing w:before="240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qFormat/>
    <w:rsid w:val="00957A07"/>
    <w:pPr>
      <w:keepNext/>
      <w:autoSpaceDE w:val="0"/>
      <w:autoSpaceDN w:val="0"/>
      <w:spacing w:before="240"/>
      <w:ind w:firstLine="0"/>
      <w:outlineLvl w:val="1"/>
    </w:pPr>
    <w:rPr>
      <w:rFonts w:eastAsia="Times New Roman" w:cs="Times New Roman"/>
      <w:b/>
      <w:szCs w:val="24"/>
      <w:lang w:val="en-US" w:eastAsia="en-US"/>
    </w:rPr>
  </w:style>
  <w:style w:type="paragraph" w:styleId="Heading3">
    <w:name w:val="heading 3"/>
    <w:basedOn w:val="Normal"/>
    <w:next w:val="Normal"/>
    <w:link w:val="Heading3Char"/>
    <w:qFormat/>
    <w:rsid w:val="00367BDA"/>
    <w:pPr>
      <w:keepNext/>
      <w:autoSpaceDE w:val="0"/>
      <w:autoSpaceDN w:val="0"/>
      <w:spacing w:before="240"/>
      <w:ind w:firstLine="0"/>
      <w:outlineLvl w:val="2"/>
    </w:pPr>
    <w:rPr>
      <w:rFonts w:eastAsia="Times New Roman" w:cs="Times New Roman"/>
      <w:b/>
      <w:i/>
      <w:szCs w:val="24"/>
      <w:lang w:val="en-US"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A2675"/>
    <w:pPr>
      <w:keepNext/>
      <w:autoSpaceDE w:val="0"/>
      <w:autoSpaceDN w:val="0"/>
      <w:spacing w:before="240" w:after="60" w:line="552" w:lineRule="atLeast"/>
      <w:outlineLvl w:val="3"/>
    </w:pPr>
    <w:rPr>
      <w:b/>
      <w:szCs w:val="24"/>
      <w:lang w:val="en-US"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A2675"/>
    <w:pPr>
      <w:autoSpaceDE w:val="0"/>
      <w:autoSpaceDN w:val="0"/>
      <w:spacing w:before="240" w:after="60" w:line="552" w:lineRule="atLeast"/>
      <w:ind w:firstLine="1080"/>
      <w:outlineLvl w:val="4"/>
    </w:pPr>
    <w:rPr>
      <w:b/>
      <w:bCs/>
      <w:i/>
      <w:iCs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440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404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144040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040"/>
    <w:rPr>
      <w:rFonts w:asciiTheme="minorHAnsi" w:eastAsiaTheme="minorEastAsia" w:hAnsiTheme="minorHAnsi" w:cstheme="minorBidi"/>
      <w:sz w:val="22"/>
      <w:szCs w:val="22"/>
    </w:rPr>
  </w:style>
  <w:style w:type="paragraph" w:styleId="Footer">
    <w:name w:val="footer"/>
    <w:basedOn w:val="Normal"/>
    <w:link w:val="FooterChar"/>
    <w:uiPriority w:val="99"/>
    <w:rsid w:val="00144040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040"/>
    <w:rPr>
      <w:rFonts w:asciiTheme="minorHAnsi" w:eastAsiaTheme="minorEastAsia" w:hAnsiTheme="minorHAnsi" w:cstheme="minorBidi"/>
      <w:sz w:val="22"/>
      <w:szCs w:val="22"/>
    </w:rPr>
  </w:style>
  <w:style w:type="character" w:styleId="Hyperlink">
    <w:name w:val="Hyperlink"/>
    <w:basedOn w:val="DefaultParagraphFont"/>
    <w:rsid w:val="004F4BE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rsid w:val="004F4BE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4F4BEA"/>
    <w:rPr>
      <w:rFonts w:ascii="Segoe UI" w:eastAsiaTheme="minorEastAsia" w:hAnsi="Segoe UI" w:cs="Segoe UI"/>
      <w:sz w:val="18"/>
      <w:szCs w:val="18"/>
    </w:rPr>
  </w:style>
  <w:style w:type="character" w:styleId="FollowedHyperlink">
    <w:name w:val="FollowedHyperlink"/>
    <w:basedOn w:val="DefaultParagraphFont"/>
    <w:rsid w:val="00D86976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rsid w:val="009D72A9"/>
    <w:rPr>
      <w:sz w:val="16"/>
      <w:szCs w:val="16"/>
    </w:rPr>
  </w:style>
  <w:style w:type="paragraph" w:styleId="CommentText">
    <w:name w:val="annotation text"/>
    <w:basedOn w:val="Normal"/>
    <w:link w:val="CommentTextChar"/>
    <w:rsid w:val="009D72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D72A9"/>
    <w:rPr>
      <w:rFonts w:asciiTheme="minorHAnsi" w:eastAsiaTheme="minorEastAsia" w:hAnsiTheme="minorHAnsi" w:cstheme="minorBidi"/>
    </w:rPr>
  </w:style>
  <w:style w:type="paragraph" w:styleId="CommentSubject">
    <w:name w:val="annotation subject"/>
    <w:basedOn w:val="CommentText"/>
    <w:next w:val="CommentText"/>
    <w:link w:val="CommentSubjectChar"/>
    <w:rsid w:val="009D72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D72A9"/>
    <w:rPr>
      <w:rFonts w:asciiTheme="minorHAnsi" w:eastAsiaTheme="minorEastAsia" w:hAnsiTheme="minorHAnsi" w:cstheme="minorBidi"/>
      <w:b/>
      <w:bCs/>
    </w:rPr>
  </w:style>
  <w:style w:type="paragraph" w:styleId="BodyText">
    <w:name w:val="Body Text"/>
    <w:basedOn w:val="Normal"/>
    <w:link w:val="BodyTextChar"/>
    <w:rsid w:val="008F2AFE"/>
    <w:pPr>
      <w:spacing w:after="120" w:line="240" w:lineRule="auto"/>
      <w:jc w:val="both"/>
    </w:pPr>
    <w:rPr>
      <w:rFonts w:ascii="Arial" w:hAnsi="Arial" w:cs="Arial"/>
    </w:rPr>
  </w:style>
  <w:style w:type="character" w:customStyle="1" w:styleId="BodyTextChar">
    <w:name w:val="Body Text Char"/>
    <w:basedOn w:val="DefaultParagraphFont"/>
    <w:link w:val="BodyText"/>
    <w:rsid w:val="008F2AFE"/>
    <w:rPr>
      <w:rFonts w:ascii="Arial" w:eastAsiaTheme="minorEastAsia" w:hAnsi="Arial" w:cs="Arial"/>
      <w:sz w:val="22"/>
      <w:szCs w:val="22"/>
    </w:rPr>
  </w:style>
  <w:style w:type="character" w:customStyle="1" w:styleId="Heading2Char">
    <w:name w:val="Heading 2 Char"/>
    <w:basedOn w:val="DefaultParagraphFont"/>
    <w:link w:val="Heading2"/>
    <w:rsid w:val="00957A07"/>
    <w:rPr>
      <w:b/>
      <w:sz w:val="24"/>
      <w:szCs w:val="24"/>
      <w:lang w:val="en-US" w:eastAsia="en-US"/>
    </w:rPr>
  </w:style>
  <w:style w:type="character" w:customStyle="1" w:styleId="Heading3Char">
    <w:name w:val="Heading 3 Char"/>
    <w:basedOn w:val="DefaultParagraphFont"/>
    <w:link w:val="Heading3"/>
    <w:rsid w:val="00367BDA"/>
    <w:rPr>
      <w:b/>
      <w:i/>
      <w:sz w:val="24"/>
      <w:szCs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DA2675"/>
    <w:rPr>
      <w:rFonts w:eastAsiaTheme="minorEastAsia" w:cstheme="minorBidi"/>
      <w:b/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DA2675"/>
    <w:rPr>
      <w:rFonts w:eastAsiaTheme="minorEastAsia" w:cstheme="minorBidi"/>
      <w:b/>
      <w:bCs/>
      <w:i/>
      <w:iCs/>
      <w:sz w:val="24"/>
      <w:szCs w:val="26"/>
      <w:lang w:val="en-US" w:eastAsia="en-US"/>
    </w:rPr>
  </w:style>
  <w:style w:type="character" w:styleId="FootnoteReference">
    <w:name w:val="footnote reference"/>
    <w:semiHidden/>
    <w:rsid w:val="00DA2675"/>
    <w:rPr>
      <w:sz w:val="18"/>
      <w:szCs w:val="18"/>
      <w:vertAlign w:val="superscript"/>
    </w:rPr>
  </w:style>
  <w:style w:type="paragraph" w:styleId="FootnoteText">
    <w:name w:val="footnote text"/>
    <w:basedOn w:val="Normal"/>
    <w:link w:val="FootnoteTextChar"/>
    <w:autoRedefine/>
    <w:semiHidden/>
    <w:rsid w:val="00DA2675"/>
    <w:pPr>
      <w:autoSpaceDE w:val="0"/>
      <w:autoSpaceDN w:val="0"/>
      <w:spacing w:before="200" w:line="200" w:lineRule="atLeast"/>
      <w:ind w:firstLine="1080"/>
    </w:pPr>
    <w:rPr>
      <w:rFonts w:eastAsia="Times New Roman" w:cs="Times New Roman"/>
      <w:sz w:val="20"/>
      <w:szCs w:val="24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DA2675"/>
    <w:rPr>
      <w:szCs w:val="24"/>
      <w:lang w:val="en-US" w:eastAsia="en-US"/>
    </w:rPr>
  </w:style>
  <w:style w:type="paragraph" w:customStyle="1" w:styleId="Chapter">
    <w:name w:val="Chapter"/>
    <w:basedOn w:val="Normal"/>
    <w:next w:val="Normal"/>
    <w:rsid w:val="00DA2675"/>
    <w:pPr>
      <w:autoSpaceDE w:val="0"/>
      <w:autoSpaceDN w:val="0"/>
      <w:spacing w:line="552" w:lineRule="atLeast"/>
      <w:jc w:val="center"/>
    </w:pPr>
    <w:rPr>
      <w:rFonts w:eastAsia="Times New Roman" w:cs="Times New Roman"/>
      <w:caps/>
      <w:szCs w:val="24"/>
      <w:lang w:val="en-US" w:eastAsia="en-US"/>
    </w:rPr>
  </w:style>
  <w:style w:type="paragraph" w:customStyle="1" w:styleId="BibliographyEntry">
    <w:name w:val="Bibliography Entry"/>
    <w:basedOn w:val="Normal"/>
    <w:rsid w:val="00DA2675"/>
    <w:pPr>
      <w:keepLines/>
      <w:autoSpaceDE w:val="0"/>
      <w:autoSpaceDN w:val="0"/>
      <w:spacing w:before="240" w:line="240" w:lineRule="atLeast"/>
      <w:ind w:left="720" w:hanging="720"/>
    </w:pPr>
    <w:rPr>
      <w:rFonts w:eastAsia="Times New Roman" w:cs="Times New Roman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DA267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GB"/>
    </w:rPr>
  </w:style>
  <w:style w:type="character" w:styleId="PageNumber">
    <w:name w:val="page number"/>
    <w:basedOn w:val="DefaultParagraphFont"/>
    <w:semiHidden/>
    <w:unhideWhenUsed/>
    <w:rsid w:val="00DA2675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C362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4110E0"/>
    <w:rPr>
      <w:rFonts w:eastAsiaTheme="majorEastAsia" w:cstheme="majorBidi"/>
      <w:b/>
      <w:sz w:val="24"/>
      <w:szCs w:val="32"/>
    </w:rPr>
  </w:style>
  <w:style w:type="paragraph" w:customStyle="1" w:styleId="Heading2b">
    <w:name w:val="Heading 2b"/>
    <w:basedOn w:val="Heading2"/>
    <w:link w:val="Heading2bChar"/>
    <w:qFormat/>
    <w:rsid w:val="00EC5288"/>
    <w:pPr>
      <w:spacing w:before="0"/>
    </w:pPr>
    <w:rPr>
      <w:b w:val="0"/>
      <w:bCs/>
      <w:i/>
      <w:iCs/>
    </w:rPr>
  </w:style>
  <w:style w:type="character" w:customStyle="1" w:styleId="Heading2bChar">
    <w:name w:val="Heading 2b Char"/>
    <w:basedOn w:val="Heading2Char"/>
    <w:link w:val="Heading2b"/>
    <w:rsid w:val="00EC5288"/>
    <w:rPr>
      <w:b w:val="0"/>
      <w:bCs/>
      <w:i/>
      <w:iCs/>
      <w:sz w:val="24"/>
      <w:szCs w:val="24"/>
      <w:lang w:val="en-US" w:eastAsia="en-US"/>
    </w:rPr>
  </w:style>
  <w:style w:type="paragraph" w:styleId="Revision">
    <w:name w:val="Revision"/>
    <w:hidden/>
    <w:uiPriority w:val="99"/>
    <w:semiHidden/>
    <w:rsid w:val="00694247"/>
    <w:rPr>
      <w:rFonts w:eastAsiaTheme="minorEastAsia" w:cstheme="minorBidi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916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pastyle.apa.org/products/publication-manual-7th-edition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apastyle.apa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heridan.edu.au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B8C718-5251-4113-BB27-DF5C2E5A23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095</Words>
  <Characters>624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.</Company>
  <LinksUpToDate>false</LinksUpToDate>
  <CharactersWithSpaces>7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G</cp:lastModifiedBy>
  <cp:revision>3</cp:revision>
  <cp:lastPrinted>2015-11-17T01:56:00Z</cp:lastPrinted>
  <dcterms:created xsi:type="dcterms:W3CDTF">2025-01-20T02:11:00Z</dcterms:created>
  <dcterms:modified xsi:type="dcterms:W3CDTF">2025-01-20T02:13:00Z</dcterms:modified>
</cp:coreProperties>
</file>